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8275E8" w14:textId="591704FA" w:rsidR="00A272C9" w:rsidRPr="00D308CF" w:rsidRDefault="00D308CF" w:rsidP="00D308CF">
      <w:pPr>
        <w:jc w:val="center"/>
        <w:rPr>
          <w:b/>
          <w:bCs/>
        </w:rPr>
      </w:pPr>
      <w:r w:rsidRPr="00D308CF">
        <w:rPr>
          <w:b/>
          <w:bCs/>
        </w:rPr>
        <w:t xml:space="preserve">Restaurant POS for Ordering MENU </w:t>
      </w:r>
      <w:r w:rsidR="005E753F">
        <w:rPr>
          <w:b/>
          <w:bCs/>
        </w:rPr>
        <w:t>–</w:t>
      </w:r>
      <w:r w:rsidRPr="00D308CF">
        <w:rPr>
          <w:b/>
          <w:bCs/>
        </w:rPr>
        <w:t xml:space="preserve"> </w:t>
      </w:r>
      <w:r w:rsidR="00A07CB8">
        <w:rPr>
          <w:b/>
          <w:bCs/>
        </w:rPr>
        <w:t>Stakeholder Analysis</w:t>
      </w:r>
    </w:p>
    <w:p w14:paraId="6778A299" w14:textId="77777777" w:rsidR="00D308CF" w:rsidRDefault="00D308CF" w:rsidP="00FA3835"/>
    <w:p w14:paraId="5F2E3133" w14:textId="3FE4377A" w:rsidR="00D308CF" w:rsidRDefault="00D308CF" w:rsidP="00D308CF">
      <w:pPr>
        <w:rPr>
          <w:b/>
          <w:bCs/>
          <w:lang w:val="en-ZA"/>
        </w:rPr>
      </w:pPr>
      <w:r w:rsidRPr="00D308CF">
        <w:rPr>
          <w:b/>
          <w:bCs/>
          <w:lang w:val="en-ZA"/>
        </w:rPr>
        <w:t>Stakeholders</w:t>
      </w:r>
      <w:r w:rsidR="00A07CB8">
        <w:rPr>
          <w:b/>
          <w:bCs/>
          <w:lang w:val="en-ZA"/>
        </w:rPr>
        <w:t>, Relationship</w:t>
      </w:r>
      <w:r w:rsidRPr="00D308CF">
        <w:rPr>
          <w:b/>
          <w:bCs/>
          <w:lang w:val="en-ZA"/>
        </w:rPr>
        <w:t xml:space="preserve"> and Their Concerns</w:t>
      </w:r>
    </w:p>
    <w:p w14:paraId="50FCDB37" w14:textId="77777777" w:rsidR="00356E36" w:rsidRPr="00D308CF" w:rsidRDefault="00356E36" w:rsidP="00D308CF">
      <w:pPr>
        <w:rPr>
          <w:b/>
          <w:bCs/>
          <w:lang w:val="en-Z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820"/>
        <w:gridCol w:w="5860"/>
      </w:tblGrid>
      <w:tr w:rsidR="00D02F6E" w:rsidRPr="003367D2" w14:paraId="1FA788D2" w14:textId="77777777" w:rsidTr="003F6917">
        <w:tc>
          <w:tcPr>
            <w:tcW w:w="4106" w:type="dxa"/>
          </w:tcPr>
          <w:p w14:paraId="53E5174E" w14:textId="57F1AC95" w:rsidR="00D02F6E" w:rsidRPr="00A07CB8" w:rsidRDefault="00D02F6E" w:rsidP="00EC1AFE">
            <w:pPr>
              <w:rPr>
                <w:b/>
                <w:bCs/>
                <w:lang w:val="en-ZA"/>
              </w:rPr>
            </w:pPr>
            <w:r w:rsidRPr="00A07CB8">
              <w:rPr>
                <w:b/>
                <w:bCs/>
                <w:lang w:val="en-ZA"/>
              </w:rPr>
              <w:t>Stakeholder</w:t>
            </w:r>
          </w:p>
        </w:tc>
        <w:tc>
          <w:tcPr>
            <w:tcW w:w="4820" w:type="dxa"/>
          </w:tcPr>
          <w:p w14:paraId="16BBE780" w14:textId="40B90807" w:rsidR="00D02F6E" w:rsidRPr="003367D2" w:rsidRDefault="00D02F6E" w:rsidP="00EC1AFE">
            <w:pPr>
              <w:rPr>
                <w:b/>
                <w:bCs/>
                <w:lang w:val="en-ZA"/>
              </w:rPr>
            </w:pPr>
            <w:r w:rsidRPr="003367D2">
              <w:rPr>
                <w:b/>
                <w:bCs/>
                <w:lang w:val="en-ZA"/>
              </w:rPr>
              <w:t>Relationship</w:t>
            </w:r>
          </w:p>
        </w:tc>
        <w:tc>
          <w:tcPr>
            <w:tcW w:w="5860" w:type="dxa"/>
          </w:tcPr>
          <w:p w14:paraId="41ACDD03" w14:textId="035C1A3E" w:rsidR="00D02F6E" w:rsidRPr="003367D2" w:rsidRDefault="00D02F6E" w:rsidP="00EC1AFE">
            <w:pPr>
              <w:rPr>
                <w:b/>
                <w:bCs/>
                <w:lang w:val="en-ZA"/>
              </w:rPr>
            </w:pPr>
            <w:r w:rsidRPr="003367D2">
              <w:rPr>
                <w:b/>
                <w:bCs/>
                <w:lang w:val="en-ZA"/>
              </w:rPr>
              <w:t>Concern</w:t>
            </w:r>
          </w:p>
        </w:tc>
      </w:tr>
      <w:tr w:rsidR="00D02F6E" w14:paraId="5E2E7A69" w14:textId="77777777" w:rsidTr="003F6917">
        <w:tc>
          <w:tcPr>
            <w:tcW w:w="4106" w:type="dxa"/>
          </w:tcPr>
          <w:p w14:paraId="5E1FF9AE" w14:textId="29825529" w:rsidR="00D02F6E" w:rsidRPr="00A07CB8" w:rsidRDefault="00FC518B" w:rsidP="00EC1AFE">
            <w:pPr>
              <w:rPr>
                <w:b/>
                <w:bCs/>
                <w:lang w:val="en-ZA"/>
              </w:rPr>
            </w:pPr>
            <w:r w:rsidRPr="00A07CB8">
              <w:rPr>
                <w:b/>
                <w:bCs/>
                <w:lang w:val="en-ZA"/>
              </w:rPr>
              <w:t>Customer</w:t>
            </w:r>
          </w:p>
        </w:tc>
        <w:tc>
          <w:tcPr>
            <w:tcW w:w="4820" w:type="dxa"/>
          </w:tcPr>
          <w:p w14:paraId="0BBA82B9" w14:textId="71219BD5" w:rsidR="00D02F6E" w:rsidRDefault="00FC518B" w:rsidP="00EC1AFE">
            <w:pPr>
              <w:rPr>
                <w:lang w:val="en-ZA"/>
              </w:rPr>
            </w:pPr>
            <w:r>
              <w:rPr>
                <w:lang w:val="en-ZA"/>
              </w:rPr>
              <w:t>Use system to browse menu and pay</w:t>
            </w:r>
          </w:p>
        </w:tc>
        <w:tc>
          <w:tcPr>
            <w:tcW w:w="5860" w:type="dxa"/>
          </w:tcPr>
          <w:p w14:paraId="1C0DC95F" w14:textId="4F313ABA" w:rsidR="00D669DC" w:rsidRPr="00763655" w:rsidRDefault="00D669DC" w:rsidP="00763655">
            <w:pPr>
              <w:rPr>
                <w:lang w:val="en-ZA"/>
              </w:rPr>
            </w:pPr>
            <w:r w:rsidRPr="00763655">
              <w:rPr>
                <w:lang w:val="en-ZA"/>
              </w:rPr>
              <w:t>Concerned about delays in being seated and placing orders.</w:t>
            </w:r>
          </w:p>
          <w:p w14:paraId="57F2F5BC" w14:textId="4B16D8E0" w:rsidR="00D669DC" w:rsidRPr="00D669DC" w:rsidRDefault="00D669DC" w:rsidP="00D669DC">
            <w:pPr>
              <w:rPr>
                <w:lang w:val="en-ZA"/>
              </w:rPr>
            </w:pPr>
            <w:r w:rsidRPr="00D669DC">
              <w:rPr>
                <w:lang w:val="en-ZA"/>
              </w:rPr>
              <w:t>The system should be easy to use, with a clear menu and customization options.</w:t>
            </w:r>
          </w:p>
          <w:p w14:paraId="1ECA1E4B" w14:textId="6B5DA635" w:rsidR="00D669DC" w:rsidRPr="00D669DC" w:rsidRDefault="00D669DC" w:rsidP="00D669DC">
            <w:pPr>
              <w:rPr>
                <w:lang w:val="en-ZA"/>
              </w:rPr>
            </w:pPr>
            <w:r w:rsidRPr="00D669DC">
              <w:rPr>
                <w:lang w:val="en-ZA"/>
              </w:rPr>
              <w:t>Ensuring orders are processed correctly without mistakes.</w:t>
            </w:r>
          </w:p>
          <w:p w14:paraId="4AF8D36D" w14:textId="789735C6" w:rsidR="00D669DC" w:rsidRPr="00D669DC" w:rsidRDefault="00D669DC" w:rsidP="00D669DC">
            <w:pPr>
              <w:rPr>
                <w:lang w:val="en-ZA"/>
              </w:rPr>
            </w:pPr>
            <w:r w:rsidRPr="00D669DC">
              <w:rPr>
                <w:lang w:val="en-ZA"/>
              </w:rPr>
              <w:t>Secure and seamless digital payments without fraud risks.</w:t>
            </w:r>
          </w:p>
          <w:p w14:paraId="0D35A603" w14:textId="36DD88C2" w:rsidR="00D02F6E" w:rsidRDefault="00D669DC" w:rsidP="00D669DC">
            <w:pPr>
              <w:rPr>
                <w:lang w:val="en-ZA"/>
              </w:rPr>
            </w:pPr>
            <w:r w:rsidRPr="00D669DC">
              <w:rPr>
                <w:lang w:val="en-ZA"/>
              </w:rPr>
              <w:t>Balance between digital convenience and personal interaction with staff.</w:t>
            </w:r>
          </w:p>
        </w:tc>
      </w:tr>
      <w:tr w:rsidR="00D02F6E" w14:paraId="5097CCB5" w14:textId="77777777" w:rsidTr="003F6917">
        <w:tc>
          <w:tcPr>
            <w:tcW w:w="4106" w:type="dxa"/>
          </w:tcPr>
          <w:p w14:paraId="2CC96F02" w14:textId="7A5623CD" w:rsidR="00D02F6E" w:rsidRPr="00A07CB8" w:rsidRDefault="00CE138F" w:rsidP="00EC1AFE">
            <w:pPr>
              <w:rPr>
                <w:b/>
                <w:bCs/>
                <w:lang w:val="en-ZA"/>
              </w:rPr>
            </w:pPr>
            <w:r w:rsidRPr="00A07CB8">
              <w:rPr>
                <w:b/>
                <w:bCs/>
                <w:lang w:val="en-ZA"/>
              </w:rPr>
              <w:t>Owner/Manager</w:t>
            </w:r>
          </w:p>
        </w:tc>
        <w:tc>
          <w:tcPr>
            <w:tcW w:w="4820" w:type="dxa"/>
          </w:tcPr>
          <w:p w14:paraId="46B47DB0" w14:textId="5D9C13C7" w:rsidR="00D02F6E" w:rsidRDefault="003367D2" w:rsidP="00EC1AFE">
            <w:pPr>
              <w:rPr>
                <w:lang w:val="en-ZA"/>
              </w:rPr>
            </w:pPr>
            <w:r>
              <w:rPr>
                <w:lang w:val="en-ZA"/>
              </w:rPr>
              <w:t>Owns</w:t>
            </w:r>
            <w:r w:rsidR="006F10F5">
              <w:rPr>
                <w:lang w:val="en-ZA"/>
              </w:rPr>
              <w:t>/Manages</w:t>
            </w:r>
            <w:r>
              <w:rPr>
                <w:lang w:val="en-ZA"/>
              </w:rPr>
              <w:t xml:space="preserve"> the establishment</w:t>
            </w:r>
          </w:p>
        </w:tc>
        <w:tc>
          <w:tcPr>
            <w:tcW w:w="5860" w:type="dxa"/>
          </w:tcPr>
          <w:p w14:paraId="2F20C518" w14:textId="06D14CDA" w:rsidR="00560051" w:rsidRPr="00560051" w:rsidRDefault="00560051" w:rsidP="00560051">
            <w:pPr>
              <w:rPr>
                <w:lang w:val="en-ZA"/>
              </w:rPr>
            </w:pPr>
            <w:r w:rsidRPr="00560051">
              <w:rPr>
                <w:lang w:val="en-ZA"/>
              </w:rPr>
              <w:t>Reducing reliance on staff for seating, order-taking, and payments.</w:t>
            </w:r>
          </w:p>
          <w:p w14:paraId="0A5F22BA" w14:textId="44DAAEA4" w:rsidR="00560051" w:rsidRPr="00560051" w:rsidRDefault="00560051" w:rsidP="00560051">
            <w:pPr>
              <w:rPr>
                <w:lang w:val="en-ZA"/>
              </w:rPr>
            </w:pPr>
            <w:r w:rsidRPr="00560051">
              <w:rPr>
                <w:lang w:val="en-ZA"/>
              </w:rPr>
              <w:t xml:space="preserve">Minimizing </w:t>
            </w:r>
            <w:r w:rsidR="00E43BBC" w:rsidRPr="00560051">
              <w:rPr>
                <w:lang w:val="en-ZA"/>
              </w:rPr>
              <w:t>labour</w:t>
            </w:r>
            <w:r w:rsidRPr="00560051">
              <w:rPr>
                <w:lang w:val="en-ZA"/>
              </w:rPr>
              <w:t xml:space="preserve"> costs while maintaining service quality. </w:t>
            </w:r>
            <w:r w:rsidR="00E43BBC">
              <w:rPr>
                <w:lang w:val="en-ZA"/>
              </w:rPr>
              <w:br/>
            </w:r>
            <w:r w:rsidRPr="00560051">
              <w:rPr>
                <w:lang w:val="en-ZA"/>
              </w:rPr>
              <w:t>Faster table turnover and upselling opportunities.</w:t>
            </w:r>
          </w:p>
          <w:p w14:paraId="7EC3DE6E" w14:textId="66439483" w:rsidR="00560051" w:rsidRPr="00560051" w:rsidRDefault="00560051" w:rsidP="00560051">
            <w:pPr>
              <w:rPr>
                <w:lang w:val="en-ZA"/>
              </w:rPr>
            </w:pPr>
            <w:r w:rsidRPr="00560051">
              <w:rPr>
                <w:lang w:val="en-ZA"/>
              </w:rPr>
              <w:t>Ensuring the system does not crash during peak hours.</w:t>
            </w:r>
          </w:p>
          <w:p w14:paraId="15469A3D" w14:textId="2835F823" w:rsidR="00D02F6E" w:rsidRDefault="00560051" w:rsidP="00560051">
            <w:pPr>
              <w:rPr>
                <w:lang w:val="en-ZA"/>
              </w:rPr>
            </w:pPr>
            <w:r w:rsidRPr="00560051">
              <w:rPr>
                <w:lang w:val="en-ZA"/>
              </w:rPr>
              <w:t>Smooth integration with POS and kitchen display systems.</w:t>
            </w:r>
          </w:p>
        </w:tc>
      </w:tr>
      <w:tr w:rsidR="00D02F6E" w14:paraId="42EC06E7" w14:textId="77777777" w:rsidTr="003F6917">
        <w:tc>
          <w:tcPr>
            <w:tcW w:w="4106" w:type="dxa"/>
          </w:tcPr>
          <w:p w14:paraId="5C02FFF9" w14:textId="2E5CD993" w:rsidR="00D02F6E" w:rsidRPr="00A07CB8" w:rsidRDefault="00CE138F" w:rsidP="00EC1AFE">
            <w:pPr>
              <w:rPr>
                <w:b/>
                <w:bCs/>
                <w:lang w:val="en-ZA"/>
              </w:rPr>
            </w:pPr>
            <w:r w:rsidRPr="00A07CB8">
              <w:rPr>
                <w:b/>
                <w:bCs/>
                <w:lang w:val="en-ZA"/>
              </w:rPr>
              <w:t>Kitchen Staff</w:t>
            </w:r>
          </w:p>
        </w:tc>
        <w:tc>
          <w:tcPr>
            <w:tcW w:w="4820" w:type="dxa"/>
          </w:tcPr>
          <w:p w14:paraId="7A22EBF0" w14:textId="28CADD4A" w:rsidR="00D02F6E" w:rsidRDefault="006F10F5" w:rsidP="00EC1AFE">
            <w:pPr>
              <w:rPr>
                <w:lang w:val="en-ZA"/>
              </w:rPr>
            </w:pPr>
            <w:r>
              <w:rPr>
                <w:lang w:val="en-ZA"/>
              </w:rPr>
              <w:t>Rely on the system for viewing and processing orders</w:t>
            </w:r>
          </w:p>
        </w:tc>
        <w:tc>
          <w:tcPr>
            <w:tcW w:w="5860" w:type="dxa"/>
          </w:tcPr>
          <w:p w14:paraId="75A2FF9A" w14:textId="6C9738A5" w:rsidR="003F6917" w:rsidRPr="003F6917" w:rsidRDefault="003F6917" w:rsidP="003F6917">
            <w:pPr>
              <w:rPr>
                <w:lang w:val="en-ZA"/>
              </w:rPr>
            </w:pPr>
            <w:r w:rsidRPr="003F6917">
              <w:rPr>
                <w:lang w:val="en-ZA"/>
              </w:rPr>
              <w:t>Ensuring clear and well-organized orders to avoid confusion.</w:t>
            </w:r>
          </w:p>
          <w:p w14:paraId="09349C2D" w14:textId="0BD1BDC6" w:rsidR="003F6917" w:rsidRPr="003F6917" w:rsidRDefault="003F6917" w:rsidP="003F6917">
            <w:pPr>
              <w:rPr>
                <w:lang w:val="en-ZA"/>
              </w:rPr>
            </w:pPr>
            <w:r w:rsidRPr="003F6917">
              <w:rPr>
                <w:lang w:val="en-ZA"/>
              </w:rPr>
              <w:t>Managing increased efficiency without overwhelming the kitchen.</w:t>
            </w:r>
          </w:p>
          <w:p w14:paraId="28C25964" w14:textId="09FCF00C" w:rsidR="00D02F6E" w:rsidRDefault="003F6917" w:rsidP="003F6917">
            <w:pPr>
              <w:rPr>
                <w:lang w:val="en-ZA"/>
              </w:rPr>
            </w:pPr>
            <w:r w:rsidRPr="003F6917">
              <w:rPr>
                <w:lang w:val="en-ZA"/>
              </w:rPr>
              <w:t>Adapting to new order-processing workflows.</w:t>
            </w:r>
          </w:p>
        </w:tc>
      </w:tr>
      <w:tr w:rsidR="00D02F6E" w14:paraId="51925DD1" w14:textId="77777777" w:rsidTr="003F6917">
        <w:tc>
          <w:tcPr>
            <w:tcW w:w="4106" w:type="dxa"/>
          </w:tcPr>
          <w:p w14:paraId="434D8B15" w14:textId="153E660C" w:rsidR="00D02F6E" w:rsidRPr="00A07CB8" w:rsidRDefault="00C95019" w:rsidP="00EC1AFE">
            <w:pPr>
              <w:rPr>
                <w:b/>
                <w:bCs/>
                <w:lang w:val="en-ZA"/>
              </w:rPr>
            </w:pPr>
            <w:r w:rsidRPr="00A07CB8">
              <w:rPr>
                <w:b/>
                <w:bCs/>
                <w:lang w:val="en-ZA"/>
              </w:rPr>
              <w:t>Waiter/Waitresses</w:t>
            </w:r>
          </w:p>
        </w:tc>
        <w:tc>
          <w:tcPr>
            <w:tcW w:w="4820" w:type="dxa"/>
          </w:tcPr>
          <w:p w14:paraId="10DD6AFE" w14:textId="4D6CA274" w:rsidR="00D02F6E" w:rsidRDefault="00CC4A89" w:rsidP="00EC1AFE">
            <w:pPr>
              <w:rPr>
                <w:lang w:val="en-ZA"/>
              </w:rPr>
            </w:pPr>
            <w:r>
              <w:rPr>
                <w:lang w:val="en-ZA"/>
              </w:rPr>
              <w:t xml:space="preserve">Uses the system to deliver </w:t>
            </w:r>
            <w:r w:rsidR="006C341E">
              <w:rPr>
                <w:lang w:val="en-ZA"/>
              </w:rPr>
              <w:t>processed orders</w:t>
            </w:r>
          </w:p>
        </w:tc>
        <w:tc>
          <w:tcPr>
            <w:tcW w:w="5860" w:type="dxa"/>
          </w:tcPr>
          <w:p w14:paraId="4D3349A7" w14:textId="32AD9934" w:rsidR="00674C7A" w:rsidRPr="00674C7A" w:rsidRDefault="00674C7A" w:rsidP="00674C7A">
            <w:pPr>
              <w:rPr>
                <w:lang w:val="en-ZA"/>
              </w:rPr>
            </w:pPr>
            <w:r w:rsidRPr="00674C7A">
              <w:rPr>
                <w:lang w:val="en-ZA"/>
              </w:rPr>
              <w:t>Concerned about reduced roles or job cuts due to automati</w:t>
            </w:r>
            <w:r w:rsidR="00096DB6">
              <w:rPr>
                <w:lang w:val="en-ZA"/>
              </w:rPr>
              <w:t>on.</w:t>
            </w:r>
            <w:r w:rsidR="00096DB6">
              <w:rPr>
                <w:lang w:val="en-ZA"/>
              </w:rPr>
              <w:br/>
            </w:r>
            <w:r w:rsidRPr="00674C7A">
              <w:rPr>
                <w:lang w:val="en-ZA"/>
              </w:rPr>
              <w:t>Whether the system will ease workload or create new responsibilities (e.g., troubleshooting).</w:t>
            </w:r>
          </w:p>
          <w:p w14:paraId="195E4BE5" w14:textId="156343EA" w:rsidR="00D02F6E" w:rsidRDefault="00674C7A" w:rsidP="00674C7A">
            <w:pPr>
              <w:rPr>
                <w:lang w:val="en-ZA"/>
              </w:rPr>
            </w:pPr>
            <w:r w:rsidRPr="00674C7A">
              <w:rPr>
                <w:lang w:val="en-ZA"/>
              </w:rPr>
              <w:t>If digital orders impact tipping culture and service dynamics.</w:t>
            </w:r>
          </w:p>
        </w:tc>
      </w:tr>
      <w:tr w:rsidR="00D02F6E" w14:paraId="24819FFD" w14:textId="77777777" w:rsidTr="003F6917">
        <w:tc>
          <w:tcPr>
            <w:tcW w:w="4106" w:type="dxa"/>
          </w:tcPr>
          <w:p w14:paraId="6E22B5D2" w14:textId="6184E9BA" w:rsidR="00D02F6E" w:rsidRPr="00A07CB8" w:rsidRDefault="00C95019" w:rsidP="00EC1AFE">
            <w:pPr>
              <w:rPr>
                <w:b/>
                <w:bCs/>
                <w:lang w:val="en-ZA"/>
              </w:rPr>
            </w:pPr>
            <w:r w:rsidRPr="00A07CB8">
              <w:rPr>
                <w:b/>
                <w:bCs/>
                <w:lang w:val="en-ZA"/>
              </w:rPr>
              <w:t>IT</w:t>
            </w:r>
            <w:r w:rsidR="00C16B3E" w:rsidRPr="00A07CB8">
              <w:rPr>
                <w:b/>
                <w:bCs/>
                <w:lang w:val="en-ZA"/>
              </w:rPr>
              <w:t xml:space="preserve"> and System Administration</w:t>
            </w:r>
          </w:p>
        </w:tc>
        <w:tc>
          <w:tcPr>
            <w:tcW w:w="4820" w:type="dxa"/>
          </w:tcPr>
          <w:p w14:paraId="44A63898" w14:textId="6CDCFB64" w:rsidR="00D02F6E" w:rsidRDefault="004200F2" w:rsidP="00EC1AFE">
            <w:pPr>
              <w:rPr>
                <w:lang w:val="en-ZA"/>
              </w:rPr>
            </w:pPr>
            <w:r>
              <w:rPr>
                <w:lang w:val="en-ZA"/>
              </w:rPr>
              <w:t>Ensure the system is always operational</w:t>
            </w:r>
          </w:p>
        </w:tc>
        <w:tc>
          <w:tcPr>
            <w:tcW w:w="5860" w:type="dxa"/>
          </w:tcPr>
          <w:p w14:paraId="484D49B0" w14:textId="6AB16CE5" w:rsidR="00E12305" w:rsidRPr="00E12305" w:rsidRDefault="00E12305" w:rsidP="00E12305">
            <w:pPr>
              <w:rPr>
                <w:lang w:val="en-ZA"/>
              </w:rPr>
            </w:pPr>
            <w:r w:rsidRPr="00E12305">
              <w:rPr>
                <w:lang w:val="en-ZA"/>
              </w:rPr>
              <w:t>Ensuring uptime, bug fixes, and updates.</w:t>
            </w:r>
          </w:p>
          <w:p w14:paraId="5810C0CC" w14:textId="6A2D9335" w:rsidR="00E12305" w:rsidRPr="00E12305" w:rsidRDefault="00E12305" w:rsidP="00E12305">
            <w:pPr>
              <w:rPr>
                <w:lang w:val="en-ZA"/>
              </w:rPr>
            </w:pPr>
            <w:r w:rsidRPr="00E12305">
              <w:rPr>
                <w:lang w:val="en-ZA"/>
              </w:rPr>
              <w:t>Protecting customer payment and personal information.</w:t>
            </w:r>
          </w:p>
          <w:p w14:paraId="37D5EA13" w14:textId="0C6C305D" w:rsidR="00D02F6E" w:rsidRDefault="00E12305" w:rsidP="00E12305">
            <w:pPr>
              <w:rPr>
                <w:lang w:val="en-ZA"/>
              </w:rPr>
            </w:pPr>
            <w:r w:rsidRPr="00E12305">
              <w:rPr>
                <w:lang w:val="en-ZA"/>
              </w:rPr>
              <w:t>Troubleshooting issues that arise with integration and user experience.</w:t>
            </w:r>
          </w:p>
        </w:tc>
      </w:tr>
      <w:tr w:rsidR="00D02F6E" w14:paraId="77B0D77E" w14:textId="77777777" w:rsidTr="003F6917">
        <w:tc>
          <w:tcPr>
            <w:tcW w:w="4106" w:type="dxa"/>
          </w:tcPr>
          <w:p w14:paraId="38A846AE" w14:textId="30366863" w:rsidR="00D02F6E" w:rsidRPr="00A07CB8" w:rsidRDefault="00685C98" w:rsidP="00EC1AFE">
            <w:pPr>
              <w:rPr>
                <w:b/>
                <w:bCs/>
                <w:lang w:val="en-ZA"/>
              </w:rPr>
            </w:pPr>
            <w:r w:rsidRPr="00A07CB8">
              <w:rPr>
                <w:b/>
                <w:bCs/>
                <w:lang w:val="en-ZA"/>
              </w:rPr>
              <w:t>Payment Processors/Financial Ins</w:t>
            </w:r>
            <w:r w:rsidR="006369D9" w:rsidRPr="00A07CB8">
              <w:rPr>
                <w:b/>
                <w:bCs/>
                <w:lang w:val="en-ZA"/>
              </w:rPr>
              <w:t>titutions</w:t>
            </w:r>
          </w:p>
        </w:tc>
        <w:tc>
          <w:tcPr>
            <w:tcW w:w="4820" w:type="dxa"/>
          </w:tcPr>
          <w:p w14:paraId="2AAC4BB1" w14:textId="4C56C10E" w:rsidR="00D02F6E" w:rsidRDefault="004200F2" w:rsidP="00EC1AFE">
            <w:pPr>
              <w:rPr>
                <w:lang w:val="en-ZA"/>
              </w:rPr>
            </w:pPr>
            <w:r>
              <w:rPr>
                <w:lang w:val="en-ZA"/>
              </w:rPr>
              <w:t xml:space="preserve">Ensure there is integration between the system and </w:t>
            </w:r>
            <w:r w:rsidR="00DE785D">
              <w:rPr>
                <w:lang w:val="en-ZA"/>
              </w:rPr>
              <w:t xml:space="preserve">financial institutions for payment </w:t>
            </w:r>
            <w:r w:rsidR="006C341E">
              <w:rPr>
                <w:lang w:val="en-ZA"/>
              </w:rPr>
              <w:t>processing</w:t>
            </w:r>
          </w:p>
        </w:tc>
        <w:tc>
          <w:tcPr>
            <w:tcW w:w="5860" w:type="dxa"/>
          </w:tcPr>
          <w:p w14:paraId="69D93C49" w14:textId="72CE337F" w:rsidR="00F1143C" w:rsidRPr="00F1143C" w:rsidRDefault="00F1143C" w:rsidP="00F1143C">
            <w:pPr>
              <w:rPr>
                <w:lang w:val="en-ZA"/>
              </w:rPr>
            </w:pPr>
            <w:r w:rsidRPr="00F1143C">
              <w:rPr>
                <w:lang w:val="en-ZA"/>
              </w:rPr>
              <w:t>Preventing fraud and ensuring compliance with financial regulations.</w:t>
            </w:r>
          </w:p>
          <w:p w14:paraId="4DEA9E73" w14:textId="0A662F3D" w:rsidR="00F1143C" w:rsidRPr="00F1143C" w:rsidRDefault="00F1143C" w:rsidP="00F1143C">
            <w:pPr>
              <w:rPr>
                <w:lang w:val="en-ZA"/>
              </w:rPr>
            </w:pPr>
            <w:r w:rsidRPr="00F1143C">
              <w:rPr>
                <w:lang w:val="en-ZA"/>
              </w:rPr>
              <w:t>Managing fees for digital transactions and their impact on restaurant profitability.</w:t>
            </w:r>
          </w:p>
          <w:p w14:paraId="2EE08DE8" w14:textId="0C850BD5" w:rsidR="00D02F6E" w:rsidRDefault="00F1143C" w:rsidP="00F1143C">
            <w:pPr>
              <w:rPr>
                <w:lang w:val="en-ZA"/>
              </w:rPr>
            </w:pPr>
            <w:r w:rsidRPr="00F1143C">
              <w:rPr>
                <w:lang w:val="en-ZA"/>
              </w:rPr>
              <w:t>Ensuring seamless integration with various payment methods (cards, mobile wallets).</w:t>
            </w:r>
          </w:p>
        </w:tc>
      </w:tr>
      <w:tr w:rsidR="006369D9" w14:paraId="50A4CCE5" w14:textId="77777777" w:rsidTr="003F6917">
        <w:tc>
          <w:tcPr>
            <w:tcW w:w="4106" w:type="dxa"/>
          </w:tcPr>
          <w:p w14:paraId="70AF85CA" w14:textId="59C4A0F1" w:rsidR="006369D9" w:rsidRPr="00A07CB8" w:rsidRDefault="006369D9" w:rsidP="00EC1AFE">
            <w:pPr>
              <w:rPr>
                <w:b/>
                <w:bCs/>
                <w:lang w:val="en-ZA"/>
              </w:rPr>
            </w:pPr>
            <w:r w:rsidRPr="00A07CB8">
              <w:rPr>
                <w:b/>
                <w:bCs/>
                <w:lang w:val="en-ZA"/>
              </w:rPr>
              <w:t>Regulators</w:t>
            </w:r>
          </w:p>
        </w:tc>
        <w:tc>
          <w:tcPr>
            <w:tcW w:w="4820" w:type="dxa"/>
          </w:tcPr>
          <w:p w14:paraId="18AC9D2E" w14:textId="323A3763" w:rsidR="006369D9" w:rsidRDefault="00DE785D" w:rsidP="00EC1AFE">
            <w:pPr>
              <w:rPr>
                <w:lang w:val="en-ZA"/>
              </w:rPr>
            </w:pPr>
            <w:r>
              <w:rPr>
                <w:lang w:val="en-ZA"/>
              </w:rPr>
              <w:t>Ensure the system complies with the standards to prevent any</w:t>
            </w:r>
            <w:r w:rsidR="00CC4A89">
              <w:rPr>
                <w:lang w:val="en-ZA"/>
              </w:rPr>
              <w:t xml:space="preserve"> fraudulent issues.</w:t>
            </w:r>
          </w:p>
        </w:tc>
        <w:tc>
          <w:tcPr>
            <w:tcW w:w="5860" w:type="dxa"/>
          </w:tcPr>
          <w:p w14:paraId="1FA91D37" w14:textId="599554FC" w:rsidR="005C4FE8" w:rsidRPr="005C4FE8" w:rsidRDefault="005C4FE8" w:rsidP="005C4FE8">
            <w:pPr>
              <w:rPr>
                <w:lang w:val="en-ZA"/>
              </w:rPr>
            </w:pPr>
            <w:r w:rsidRPr="005C4FE8">
              <w:rPr>
                <w:lang w:val="en-ZA"/>
              </w:rPr>
              <w:t>Ensuring compliance with digital payment laws and data privacy regulations.</w:t>
            </w:r>
          </w:p>
          <w:p w14:paraId="35D28A58" w14:textId="3D301147" w:rsidR="005C4FE8" w:rsidRPr="005C4FE8" w:rsidRDefault="005C4FE8" w:rsidP="005C4FE8">
            <w:pPr>
              <w:rPr>
                <w:lang w:val="en-ZA"/>
              </w:rPr>
            </w:pPr>
            <w:r w:rsidRPr="005C4FE8">
              <w:rPr>
                <w:lang w:val="en-ZA"/>
              </w:rPr>
              <w:t>Ensuring digital ordering does not compromise health and safety guidelines.</w:t>
            </w:r>
          </w:p>
          <w:p w14:paraId="3116BEDC" w14:textId="5A0A982B" w:rsidR="006369D9" w:rsidRDefault="005C4FE8" w:rsidP="005C4FE8">
            <w:pPr>
              <w:rPr>
                <w:lang w:val="en-ZA"/>
              </w:rPr>
            </w:pPr>
            <w:r w:rsidRPr="005C4FE8">
              <w:rPr>
                <w:lang w:val="en-ZA"/>
              </w:rPr>
              <w:t>Addressing any legal concerns about staff displacement.</w:t>
            </w:r>
          </w:p>
        </w:tc>
      </w:tr>
    </w:tbl>
    <w:p w14:paraId="743943E9" w14:textId="7B042A3C" w:rsidR="00D308CF" w:rsidRPr="00D308CF" w:rsidRDefault="00D308CF" w:rsidP="00EC1AFE">
      <w:pPr>
        <w:rPr>
          <w:lang w:val="en-ZA"/>
        </w:rPr>
      </w:pPr>
    </w:p>
    <w:sectPr w:rsidR="00D308CF" w:rsidRPr="00D308CF" w:rsidSect="00E97138">
      <w:pgSz w:w="16838" w:h="11906" w:orient="landscape" w:code="9"/>
      <w:pgMar w:top="1021" w:right="1021" w:bottom="1021" w:left="1021" w:header="85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6290D5" w14:textId="77777777" w:rsidR="00C401A0" w:rsidRDefault="00C401A0" w:rsidP="00BA0B34">
      <w:r>
        <w:separator/>
      </w:r>
    </w:p>
    <w:p w14:paraId="4B5B1957" w14:textId="77777777" w:rsidR="00C401A0" w:rsidRDefault="00C401A0"/>
    <w:p w14:paraId="00E7EFE8" w14:textId="77777777" w:rsidR="00C401A0" w:rsidRDefault="00C401A0"/>
    <w:p w14:paraId="5CEB4DD4" w14:textId="77777777" w:rsidR="00C401A0" w:rsidRDefault="00C401A0"/>
  </w:endnote>
  <w:endnote w:type="continuationSeparator" w:id="0">
    <w:p w14:paraId="3AC87A2D" w14:textId="77777777" w:rsidR="00C401A0" w:rsidRDefault="00C401A0" w:rsidP="00BA0B34">
      <w:r>
        <w:continuationSeparator/>
      </w:r>
    </w:p>
    <w:p w14:paraId="3803E5EB" w14:textId="77777777" w:rsidR="00C401A0" w:rsidRDefault="00C401A0"/>
    <w:p w14:paraId="08982C7C" w14:textId="77777777" w:rsidR="00C401A0" w:rsidRDefault="00C401A0"/>
    <w:p w14:paraId="50EF48CB" w14:textId="77777777" w:rsidR="00C401A0" w:rsidRDefault="00C401A0"/>
  </w:endnote>
  <w:endnote w:type="continuationNotice" w:id="1">
    <w:p w14:paraId="52EFDBDA" w14:textId="77777777" w:rsidR="00C401A0" w:rsidRDefault="00C401A0"/>
    <w:p w14:paraId="56D21DC6" w14:textId="77777777" w:rsidR="00C401A0" w:rsidRDefault="00C401A0"/>
    <w:p w14:paraId="55CD1E21" w14:textId="77777777" w:rsidR="00C401A0" w:rsidRDefault="00C401A0"/>
    <w:p w14:paraId="3909B2BA" w14:textId="77777777" w:rsidR="00C401A0" w:rsidRDefault="00C401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74BEF1" w14:textId="77777777" w:rsidR="00C401A0" w:rsidRDefault="00C401A0" w:rsidP="00BA0B34">
      <w:r>
        <w:separator/>
      </w:r>
    </w:p>
    <w:p w14:paraId="17CDE1D2" w14:textId="77777777" w:rsidR="00C401A0" w:rsidRDefault="00C401A0"/>
    <w:p w14:paraId="505CF218" w14:textId="77777777" w:rsidR="00C401A0" w:rsidRDefault="00C401A0"/>
    <w:p w14:paraId="18C058C7" w14:textId="77777777" w:rsidR="00C401A0" w:rsidRDefault="00C401A0"/>
  </w:footnote>
  <w:footnote w:type="continuationSeparator" w:id="0">
    <w:p w14:paraId="6201589B" w14:textId="77777777" w:rsidR="00C401A0" w:rsidRDefault="00C401A0" w:rsidP="00BA0B34">
      <w:r>
        <w:continuationSeparator/>
      </w:r>
    </w:p>
    <w:p w14:paraId="68B12519" w14:textId="77777777" w:rsidR="00C401A0" w:rsidRDefault="00C401A0"/>
    <w:p w14:paraId="6EE91469" w14:textId="77777777" w:rsidR="00C401A0" w:rsidRDefault="00C401A0"/>
    <w:p w14:paraId="7EC0E24C" w14:textId="77777777" w:rsidR="00C401A0" w:rsidRDefault="00C401A0"/>
  </w:footnote>
  <w:footnote w:type="continuationNotice" w:id="1">
    <w:p w14:paraId="1BC0696A" w14:textId="77777777" w:rsidR="00C401A0" w:rsidRDefault="00C401A0"/>
    <w:p w14:paraId="3F98D7AE" w14:textId="77777777" w:rsidR="00C401A0" w:rsidRDefault="00C401A0"/>
    <w:p w14:paraId="659715AF" w14:textId="77777777" w:rsidR="00C401A0" w:rsidRDefault="00C401A0"/>
    <w:p w14:paraId="7027D4DB" w14:textId="77777777" w:rsidR="00C401A0" w:rsidRDefault="00C401A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3028A"/>
    <w:multiLevelType w:val="multilevel"/>
    <w:tmpl w:val="8EBC2620"/>
    <w:numStyleLink w:val="PRListTableBullets"/>
  </w:abstractNum>
  <w:abstractNum w:abstractNumId="1" w15:restartNumberingAfterBreak="0">
    <w:nsid w:val="01E607AD"/>
    <w:multiLevelType w:val="multilevel"/>
    <w:tmpl w:val="67663B0A"/>
    <w:styleLink w:val="PRListLegalNumbering"/>
    <w:lvl w:ilvl="0">
      <w:start w:val="1"/>
      <w:numFmt w:val="decimal"/>
      <w:pStyle w:val="PRTextNumbere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PRTextNumbered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PRTextNumbered3"/>
      <w:lvlText w:val="%1.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4">
      <w:start w:val="1"/>
      <w:numFmt w:val="decimal"/>
      <w:lvlRestart w:val="1"/>
      <w:isLgl/>
      <w:lvlText w:val="%1.%2.%3.%4.%5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9"/>
        </w:tabs>
        <w:ind w:left="709" w:hanging="709"/>
      </w:pPr>
      <w:rPr>
        <w:rFonts w:hint="default"/>
      </w:rPr>
    </w:lvl>
  </w:abstractNum>
  <w:abstractNum w:abstractNumId="2" w15:restartNumberingAfterBreak="0">
    <w:nsid w:val="22E14B66"/>
    <w:multiLevelType w:val="multilevel"/>
    <w:tmpl w:val="66E849EA"/>
    <w:styleLink w:val="PRListBullets"/>
    <w:lvl w:ilvl="0">
      <w:start w:val="1"/>
      <w:numFmt w:val="bullet"/>
      <w:pStyle w:val="PRTextBullet1"/>
      <w:lvlText w:val="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 w:val="0"/>
        <w:i w:val="0"/>
        <w:color w:val="3A3A3A" w:themeColor="text1"/>
        <w:sz w:val="20"/>
      </w:rPr>
    </w:lvl>
    <w:lvl w:ilvl="1">
      <w:start w:val="1"/>
      <w:numFmt w:val="bullet"/>
      <w:pStyle w:val="PRTextBullet2"/>
      <w:lvlText w:val=""/>
      <w:lvlJc w:val="left"/>
      <w:pPr>
        <w:tabs>
          <w:tab w:val="num" w:pos="568"/>
        </w:tabs>
        <w:ind w:left="568" w:hanging="284"/>
      </w:pPr>
      <w:rPr>
        <w:rFonts w:ascii="Wingdings" w:hAnsi="Wingdings" w:hint="default"/>
        <w:color w:val="3A3A3A" w:themeColor="text1"/>
      </w:rPr>
    </w:lvl>
    <w:lvl w:ilvl="2">
      <w:start w:val="1"/>
      <w:numFmt w:val="bullet"/>
      <w:lvlText w:val="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  <w:color w:val="3A3A3A" w:themeColor="text1"/>
      </w:rPr>
    </w:lvl>
    <w:lvl w:ilvl="3">
      <w:start w:val="1"/>
      <w:numFmt w:val="bullet"/>
      <w:lvlText w:val=""/>
      <w:lvlJc w:val="left"/>
      <w:pPr>
        <w:tabs>
          <w:tab w:val="num" w:pos="1136"/>
        </w:tabs>
        <w:ind w:left="1136" w:hanging="284"/>
      </w:pPr>
      <w:rPr>
        <w:rFonts w:ascii="Wingdings" w:hAnsi="Wingdings" w:hint="default"/>
        <w:color w:val="3A3A3A" w:themeColor="text1"/>
      </w:rPr>
    </w:lvl>
    <w:lvl w:ilvl="4">
      <w:start w:val="1"/>
      <w:numFmt w:val="bullet"/>
      <w:lvlText w:val=""/>
      <w:lvlJc w:val="left"/>
      <w:pPr>
        <w:tabs>
          <w:tab w:val="num" w:pos="1420"/>
        </w:tabs>
        <w:ind w:left="1420" w:hanging="284"/>
      </w:pPr>
      <w:rPr>
        <w:rFonts w:ascii="Wingdings" w:hAnsi="Wingdings" w:hint="default"/>
        <w:color w:val="3A3A3A" w:themeColor="text1"/>
      </w:rPr>
    </w:lvl>
    <w:lvl w:ilvl="5">
      <w:start w:val="1"/>
      <w:numFmt w:val="bullet"/>
      <w:lvlText w:val="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  <w:color w:val="3A3A3A" w:themeColor="text1"/>
      </w:rPr>
    </w:lvl>
    <w:lvl w:ilvl="6">
      <w:start w:val="1"/>
      <w:numFmt w:val="bullet"/>
      <w:lvlText w:val=""/>
      <w:lvlJc w:val="left"/>
      <w:pPr>
        <w:tabs>
          <w:tab w:val="num" w:pos="1988"/>
        </w:tabs>
        <w:ind w:left="1988" w:hanging="284"/>
      </w:pPr>
      <w:rPr>
        <w:rFonts w:ascii="Wingdings" w:hAnsi="Wingdings" w:hint="default"/>
        <w:color w:val="3A3A3A" w:themeColor="text1"/>
      </w:rPr>
    </w:lvl>
    <w:lvl w:ilvl="7">
      <w:start w:val="1"/>
      <w:numFmt w:val="bullet"/>
      <w:lvlText w:val=""/>
      <w:lvlJc w:val="left"/>
      <w:pPr>
        <w:tabs>
          <w:tab w:val="num" w:pos="2272"/>
        </w:tabs>
        <w:ind w:left="2272" w:hanging="284"/>
      </w:pPr>
      <w:rPr>
        <w:rFonts w:ascii="Wingdings" w:hAnsi="Wingdings" w:hint="default"/>
        <w:color w:val="3A3A3A" w:themeColor="text1"/>
      </w:rPr>
    </w:lvl>
    <w:lvl w:ilvl="8">
      <w:start w:val="1"/>
      <w:numFmt w:val="bullet"/>
      <w:lvlText w:val="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  <w:color w:val="3A3A3A" w:themeColor="text1"/>
      </w:rPr>
    </w:lvl>
  </w:abstractNum>
  <w:abstractNum w:abstractNumId="3" w15:restartNumberingAfterBreak="0">
    <w:nsid w:val="24F801D0"/>
    <w:multiLevelType w:val="multilevel"/>
    <w:tmpl w:val="6308AF4A"/>
    <w:styleLink w:val="PRListTableNumbers"/>
    <w:lvl w:ilvl="0">
      <w:start w:val="1"/>
      <w:numFmt w:val="decimal"/>
      <w:pStyle w:val="PRTableTextNumbered1"/>
      <w:lvlText w:val="%1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1">
      <w:start w:val="1"/>
      <w:numFmt w:val="decimal"/>
      <w:pStyle w:val="PRTableTextNumbered2"/>
      <w:lvlText w:val="%1.%2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color w:val="3A3A3A" w:themeColor="text1"/>
        <w:sz w:val="18"/>
      </w:rPr>
    </w:lvl>
    <w:lvl w:ilvl="2">
      <w:start w:val="1"/>
      <w:numFmt w:val="decimal"/>
      <w:pStyle w:val="PRTableTextNumbered3"/>
      <w:lvlText w:val="%1.%2.%3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color w:val="3A3A3A" w:themeColor="text1"/>
        <w:sz w:val="18"/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4">
      <w:start w:val="1"/>
      <w:numFmt w:val="decimal"/>
      <w:lvlRestart w:val="1"/>
      <w:isLgl/>
      <w:lvlText w:val="%1.%2.%3.%4.%5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6">
      <w:start w:val="1"/>
      <w:numFmt w:val="decimal"/>
      <w:lvlText w:val="%1.%2.%3.%4.%5.%6.%7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7">
      <w:start w:val="1"/>
      <w:numFmt w:val="decimal"/>
      <w:lvlText w:val="%1.%2.%3.%4.%5.%6.%7.%8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</w:abstractNum>
  <w:abstractNum w:abstractNumId="4" w15:restartNumberingAfterBreak="0">
    <w:nsid w:val="2C11327B"/>
    <w:multiLevelType w:val="multilevel"/>
    <w:tmpl w:val="66E849EA"/>
    <w:numStyleLink w:val="PRListBullets"/>
  </w:abstractNum>
  <w:abstractNum w:abstractNumId="5" w15:restartNumberingAfterBreak="0">
    <w:nsid w:val="3295336A"/>
    <w:multiLevelType w:val="multilevel"/>
    <w:tmpl w:val="67663B0A"/>
    <w:numStyleLink w:val="PRListLegalNumbering"/>
  </w:abstractNum>
  <w:abstractNum w:abstractNumId="6" w15:restartNumberingAfterBreak="0">
    <w:nsid w:val="41F5085C"/>
    <w:multiLevelType w:val="multilevel"/>
    <w:tmpl w:val="58C0132E"/>
    <w:styleLink w:val="PRHeadingNumbers"/>
    <w:lvl w:ilvl="0">
      <w:start w:val="1"/>
      <w:numFmt w:val="decimal"/>
      <w:pStyle w:val="PRHeading1Numbered"/>
      <w:lvlText w:val="%1.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color w:val="193059" w:themeColor="text2"/>
        <w:sz w:val="44"/>
      </w:rPr>
    </w:lvl>
    <w:lvl w:ilvl="1">
      <w:start w:val="1"/>
      <w:numFmt w:val="decimal"/>
      <w:pStyle w:val="PRHeading2Numbered"/>
      <w:lvlText w:val="%1.%2"/>
      <w:lvlJc w:val="left"/>
      <w:pPr>
        <w:tabs>
          <w:tab w:val="num" w:pos="709"/>
        </w:tabs>
        <w:ind w:left="709" w:hanging="709"/>
      </w:pPr>
      <w:rPr>
        <w:rFonts w:hint="default"/>
        <w:b/>
        <w:i w:val="0"/>
        <w:color w:val="F2632F" w:themeColor="accent5"/>
        <w:sz w:val="28"/>
      </w:rPr>
    </w:lvl>
    <w:lvl w:ilvl="2">
      <w:start w:val="1"/>
      <w:numFmt w:val="decimal"/>
      <w:pStyle w:val="PRHeading3Numbered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193059" w:themeColor="text2"/>
        <w:spacing w:val="0"/>
        <w:kern w:val="0"/>
        <w:position w:val="0"/>
        <w:sz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PRHeading4Numbered"/>
      <w:lvlText w:val="%1.%2.%3.%4"/>
      <w:lvlJc w:val="left"/>
      <w:pPr>
        <w:tabs>
          <w:tab w:val="num" w:pos="992"/>
        </w:tabs>
        <w:ind w:left="992" w:hanging="99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3A3A3A" w:themeColor="text1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7" w15:restartNumberingAfterBreak="0">
    <w:nsid w:val="44DB38FF"/>
    <w:multiLevelType w:val="multilevel"/>
    <w:tmpl w:val="5860B0EA"/>
    <w:numStyleLink w:val="PRListAlpha"/>
  </w:abstractNum>
  <w:abstractNum w:abstractNumId="8" w15:restartNumberingAfterBreak="0">
    <w:nsid w:val="46171C2C"/>
    <w:multiLevelType w:val="multilevel"/>
    <w:tmpl w:val="6308AF4A"/>
    <w:numStyleLink w:val="PRListTableNumbers"/>
  </w:abstractNum>
  <w:abstractNum w:abstractNumId="9" w15:restartNumberingAfterBreak="0">
    <w:nsid w:val="50C4448D"/>
    <w:multiLevelType w:val="multilevel"/>
    <w:tmpl w:val="5860B0EA"/>
    <w:styleLink w:val="PRListAlpha"/>
    <w:lvl w:ilvl="0">
      <w:start w:val="1"/>
      <w:numFmt w:val="lowerLetter"/>
      <w:pStyle w:val="PRTextNumberedAlpha"/>
      <w:lvlText w:val="(%1)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3A3A3A" w:themeColor="text1"/>
        <w:sz w:val="20"/>
      </w:rPr>
    </w:lvl>
    <w:lvl w:ilvl="1">
      <w:start w:val="1"/>
      <w:numFmt w:val="lowerLetter"/>
      <w:lvlText w:val="(%2)"/>
      <w:lvlJc w:val="left"/>
      <w:pPr>
        <w:tabs>
          <w:tab w:val="num" w:pos="992"/>
        </w:tabs>
        <w:ind w:left="284" w:firstLine="425"/>
      </w:pPr>
      <w:rPr>
        <w:rFonts w:ascii="Arial" w:hAnsi="Arial" w:hint="default"/>
        <w:b w:val="0"/>
        <w:i w:val="0"/>
        <w:color w:val="3A3A3A" w:themeColor="text1"/>
        <w:sz w:val="20"/>
      </w:rPr>
    </w:lvl>
    <w:lvl w:ilvl="2">
      <w:start w:val="1"/>
      <w:numFmt w:val="none"/>
      <w:lvlText w:val=""/>
      <w:lvlJc w:val="right"/>
      <w:pPr>
        <w:tabs>
          <w:tab w:val="num" w:pos="1418"/>
        </w:tabs>
        <w:ind w:left="567" w:firstLine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5">
      <w:start w:val="1"/>
      <w:numFmt w:val="none"/>
      <w:lvlText w:val=""/>
      <w:lvlJc w:val="right"/>
      <w:pPr>
        <w:tabs>
          <w:tab w:val="num" w:pos="1418"/>
        </w:tabs>
        <w:ind w:left="567" w:firstLine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8">
      <w:start w:val="1"/>
      <w:numFmt w:val="none"/>
      <w:lvlText w:val=""/>
      <w:lvlJc w:val="right"/>
      <w:pPr>
        <w:tabs>
          <w:tab w:val="num" w:pos="1418"/>
        </w:tabs>
        <w:ind w:left="567" w:firstLine="284"/>
      </w:pPr>
      <w:rPr>
        <w:rFonts w:hint="default"/>
      </w:rPr>
    </w:lvl>
  </w:abstractNum>
  <w:abstractNum w:abstractNumId="10" w15:restartNumberingAfterBreak="0">
    <w:nsid w:val="6DA646A7"/>
    <w:multiLevelType w:val="multilevel"/>
    <w:tmpl w:val="94925074"/>
    <w:lvl w:ilvl="0">
      <w:start w:val="1"/>
      <w:numFmt w:val="lowerLetter"/>
      <w:lvlText w:val="(%1)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3A3A3A" w:themeColor="text1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1" w15:restartNumberingAfterBreak="0">
    <w:nsid w:val="76CE165E"/>
    <w:multiLevelType w:val="multilevel"/>
    <w:tmpl w:val="8EBC2620"/>
    <w:styleLink w:val="PRListTableBullets"/>
    <w:lvl w:ilvl="0">
      <w:start w:val="1"/>
      <w:numFmt w:val="bullet"/>
      <w:pStyle w:val="PRTableTextBullet1"/>
      <w:lvlText w:val="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3A3A3A" w:themeColor="text1"/>
      </w:rPr>
    </w:lvl>
    <w:lvl w:ilvl="1">
      <w:start w:val="1"/>
      <w:numFmt w:val="bullet"/>
      <w:lvlText w:val=""/>
      <w:lvlJc w:val="left"/>
      <w:pPr>
        <w:tabs>
          <w:tab w:val="num" w:pos="568"/>
        </w:tabs>
        <w:ind w:left="568" w:hanging="284"/>
      </w:pPr>
      <w:rPr>
        <w:rFonts w:ascii="Wingdings" w:hAnsi="Wingdings" w:hint="default"/>
        <w:color w:val="3A3A3A" w:themeColor="text1"/>
      </w:rPr>
    </w:lvl>
    <w:lvl w:ilvl="2">
      <w:start w:val="1"/>
      <w:numFmt w:val="bullet"/>
      <w:lvlText w:val="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  <w:color w:val="3A3A3A" w:themeColor="text1"/>
      </w:rPr>
    </w:lvl>
    <w:lvl w:ilvl="3">
      <w:start w:val="1"/>
      <w:numFmt w:val="bullet"/>
      <w:lvlText w:val=""/>
      <w:lvlJc w:val="left"/>
      <w:pPr>
        <w:tabs>
          <w:tab w:val="num" w:pos="1136"/>
        </w:tabs>
        <w:ind w:left="1136" w:hanging="284"/>
      </w:pPr>
      <w:rPr>
        <w:rFonts w:ascii="Wingdings" w:hAnsi="Wingdings" w:hint="default"/>
        <w:color w:val="3A3A3A" w:themeColor="text1"/>
      </w:rPr>
    </w:lvl>
    <w:lvl w:ilvl="4">
      <w:start w:val="1"/>
      <w:numFmt w:val="bullet"/>
      <w:lvlText w:val=""/>
      <w:lvlJc w:val="left"/>
      <w:pPr>
        <w:tabs>
          <w:tab w:val="num" w:pos="1420"/>
        </w:tabs>
        <w:ind w:left="1420" w:hanging="284"/>
      </w:pPr>
      <w:rPr>
        <w:rFonts w:ascii="Wingdings" w:hAnsi="Wingdings" w:hint="default"/>
        <w:color w:val="3A3A3A" w:themeColor="text1"/>
      </w:rPr>
    </w:lvl>
    <w:lvl w:ilvl="5">
      <w:start w:val="1"/>
      <w:numFmt w:val="bullet"/>
      <w:lvlText w:val="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  <w:color w:val="3A3A3A" w:themeColor="text1"/>
      </w:rPr>
    </w:lvl>
    <w:lvl w:ilvl="6">
      <w:start w:val="1"/>
      <w:numFmt w:val="bullet"/>
      <w:lvlText w:val=""/>
      <w:lvlJc w:val="left"/>
      <w:pPr>
        <w:tabs>
          <w:tab w:val="num" w:pos="1988"/>
        </w:tabs>
        <w:ind w:left="1988" w:hanging="284"/>
      </w:pPr>
      <w:rPr>
        <w:rFonts w:ascii="Wingdings" w:hAnsi="Wingdings" w:hint="default"/>
        <w:color w:val="3A3A3A" w:themeColor="text1"/>
      </w:rPr>
    </w:lvl>
    <w:lvl w:ilvl="7">
      <w:start w:val="1"/>
      <w:numFmt w:val="bullet"/>
      <w:lvlText w:val=""/>
      <w:lvlJc w:val="left"/>
      <w:pPr>
        <w:tabs>
          <w:tab w:val="num" w:pos="2272"/>
        </w:tabs>
        <w:ind w:left="2272" w:hanging="284"/>
      </w:pPr>
      <w:rPr>
        <w:rFonts w:ascii="Wingdings" w:hAnsi="Wingdings" w:hint="default"/>
        <w:color w:val="3A3A3A" w:themeColor="text1"/>
      </w:rPr>
    </w:lvl>
    <w:lvl w:ilvl="8">
      <w:start w:val="1"/>
      <w:numFmt w:val="bullet"/>
      <w:lvlText w:val="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  <w:color w:val="3A3A3A" w:themeColor="text1"/>
      </w:rPr>
    </w:lvl>
  </w:abstractNum>
  <w:num w:numId="1" w16cid:durableId="948780049">
    <w:abstractNumId w:val="10"/>
  </w:num>
  <w:num w:numId="2" w16cid:durableId="228076210">
    <w:abstractNumId w:val="9"/>
  </w:num>
  <w:num w:numId="3" w16cid:durableId="1563828060">
    <w:abstractNumId w:val="2"/>
  </w:num>
  <w:num w:numId="4" w16cid:durableId="712464650">
    <w:abstractNumId w:val="1"/>
  </w:num>
  <w:num w:numId="5" w16cid:durableId="1179852336">
    <w:abstractNumId w:val="11"/>
  </w:num>
  <w:num w:numId="6" w16cid:durableId="821316144">
    <w:abstractNumId w:val="3"/>
  </w:num>
  <w:num w:numId="7" w16cid:durableId="372928984">
    <w:abstractNumId w:val="6"/>
  </w:num>
  <w:num w:numId="8" w16cid:durableId="2075204098">
    <w:abstractNumId w:val="4"/>
  </w:num>
  <w:num w:numId="9" w16cid:durableId="2091190223">
    <w:abstractNumId w:val="6"/>
  </w:num>
  <w:num w:numId="10" w16cid:durableId="396975504">
    <w:abstractNumId w:val="0"/>
  </w:num>
  <w:num w:numId="11" w16cid:durableId="66851623">
    <w:abstractNumId w:val="8"/>
  </w:num>
  <w:num w:numId="12" w16cid:durableId="1066804518">
    <w:abstractNumId w:val="5"/>
  </w:num>
  <w:num w:numId="13" w16cid:durableId="501749100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LockTheme/>
  <w:styleLockQFSet/>
  <w:defaultTabStop w:val="284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tQTSRsYmpgaWpko6SsGpxcWZ+XkgBYa1AB/3vBMsAAAA"/>
  </w:docVars>
  <w:rsids>
    <w:rsidRoot w:val="00A272C9"/>
    <w:rsid w:val="000004FC"/>
    <w:rsid w:val="000029E2"/>
    <w:rsid w:val="00002D15"/>
    <w:rsid w:val="00004195"/>
    <w:rsid w:val="00005290"/>
    <w:rsid w:val="00010234"/>
    <w:rsid w:val="0001307D"/>
    <w:rsid w:val="00014DD7"/>
    <w:rsid w:val="00026BBD"/>
    <w:rsid w:val="000279B2"/>
    <w:rsid w:val="00027B3A"/>
    <w:rsid w:val="00037367"/>
    <w:rsid w:val="00042E46"/>
    <w:rsid w:val="00045562"/>
    <w:rsid w:val="0004597B"/>
    <w:rsid w:val="00046E44"/>
    <w:rsid w:val="000501E5"/>
    <w:rsid w:val="00052BD5"/>
    <w:rsid w:val="00053ADD"/>
    <w:rsid w:val="00060982"/>
    <w:rsid w:val="0006153C"/>
    <w:rsid w:val="00066046"/>
    <w:rsid w:val="00072008"/>
    <w:rsid w:val="000761E1"/>
    <w:rsid w:val="00080AA8"/>
    <w:rsid w:val="00084CC4"/>
    <w:rsid w:val="00086354"/>
    <w:rsid w:val="0009083A"/>
    <w:rsid w:val="00091173"/>
    <w:rsid w:val="00091E10"/>
    <w:rsid w:val="0009208A"/>
    <w:rsid w:val="00096DB6"/>
    <w:rsid w:val="00096DE1"/>
    <w:rsid w:val="000A3AB3"/>
    <w:rsid w:val="000B09DD"/>
    <w:rsid w:val="000B2B5C"/>
    <w:rsid w:val="000B73CC"/>
    <w:rsid w:val="000B7C96"/>
    <w:rsid w:val="000C09AD"/>
    <w:rsid w:val="000C0C65"/>
    <w:rsid w:val="000C45CE"/>
    <w:rsid w:val="000C59C3"/>
    <w:rsid w:val="000D161E"/>
    <w:rsid w:val="000D5EB7"/>
    <w:rsid w:val="000D64AF"/>
    <w:rsid w:val="000D64F1"/>
    <w:rsid w:val="000D7873"/>
    <w:rsid w:val="000D799C"/>
    <w:rsid w:val="000E05D6"/>
    <w:rsid w:val="000E1B98"/>
    <w:rsid w:val="000E4C48"/>
    <w:rsid w:val="000E66C0"/>
    <w:rsid w:val="000F1080"/>
    <w:rsid w:val="000F37F1"/>
    <w:rsid w:val="000F3961"/>
    <w:rsid w:val="000F42EC"/>
    <w:rsid w:val="001010C8"/>
    <w:rsid w:val="00103172"/>
    <w:rsid w:val="0010367E"/>
    <w:rsid w:val="00122831"/>
    <w:rsid w:val="001241B4"/>
    <w:rsid w:val="001243EA"/>
    <w:rsid w:val="00125A2E"/>
    <w:rsid w:val="00126871"/>
    <w:rsid w:val="00131266"/>
    <w:rsid w:val="00132E96"/>
    <w:rsid w:val="00134A15"/>
    <w:rsid w:val="001403C2"/>
    <w:rsid w:val="00141761"/>
    <w:rsid w:val="00144BC2"/>
    <w:rsid w:val="0014517E"/>
    <w:rsid w:val="00146BF4"/>
    <w:rsid w:val="00151FFD"/>
    <w:rsid w:val="00154343"/>
    <w:rsid w:val="00154A9E"/>
    <w:rsid w:val="00164FBC"/>
    <w:rsid w:val="00166FCD"/>
    <w:rsid w:val="00167795"/>
    <w:rsid w:val="00170FA2"/>
    <w:rsid w:val="001712BE"/>
    <w:rsid w:val="00186811"/>
    <w:rsid w:val="001873A1"/>
    <w:rsid w:val="0019029B"/>
    <w:rsid w:val="001912DA"/>
    <w:rsid w:val="001929EB"/>
    <w:rsid w:val="001A111C"/>
    <w:rsid w:val="001A26E8"/>
    <w:rsid w:val="001A394E"/>
    <w:rsid w:val="001A4432"/>
    <w:rsid w:val="001B00E7"/>
    <w:rsid w:val="001B057B"/>
    <w:rsid w:val="001B224A"/>
    <w:rsid w:val="001B5A7D"/>
    <w:rsid w:val="001B5D38"/>
    <w:rsid w:val="001B63E6"/>
    <w:rsid w:val="001C0051"/>
    <w:rsid w:val="001C2BEC"/>
    <w:rsid w:val="001C6C70"/>
    <w:rsid w:val="001D33BC"/>
    <w:rsid w:val="001D4DFE"/>
    <w:rsid w:val="001D7383"/>
    <w:rsid w:val="001E2208"/>
    <w:rsid w:val="001F06F1"/>
    <w:rsid w:val="001F23D0"/>
    <w:rsid w:val="001F2998"/>
    <w:rsid w:val="001F726D"/>
    <w:rsid w:val="002019CA"/>
    <w:rsid w:val="00203775"/>
    <w:rsid w:val="002048BC"/>
    <w:rsid w:val="002104F4"/>
    <w:rsid w:val="002165CF"/>
    <w:rsid w:val="0021754D"/>
    <w:rsid w:val="00221867"/>
    <w:rsid w:val="00226E6F"/>
    <w:rsid w:val="002343A7"/>
    <w:rsid w:val="002348C5"/>
    <w:rsid w:val="002357EB"/>
    <w:rsid w:val="00237C24"/>
    <w:rsid w:val="00237C38"/>
    <w:rsid w:val="002404CF"/>
    <w:rsid w:val="00240CD9"/>
    <w:rsid w:val="0024621D"/>
    <w:rsid w:val="00247D5D"/>
    <w:rsid w:val="0025104B"/>
    <w:rsid w:val="00253048"/>
    <w:rsid w:val="0025390B"/>
    <w:rsid w:val="00257C6B"/>
    <w:rsid w:val="00264E9E"/>
    <w:rsid w:val="00270991"/>
    <w:rsid w:val="00273142"/>
    <w:rsid w:val="0027565F"/>
    <w:rsid w:val="0027594C"/>
    <w:rsid w:val="002765DE"/>
    <w:rsid w:val="00277F51"/>
    <w:rsid w:val="00284781"/>
    <w:rsid w:val="00286B2C"/>
    <w:rsid w:val="00287D15"/>
    <w:rsid w:val="0029283A"/>
    <w:rsid w:val="00293451"/>
    <w:rsid w:val="00295DC3"/>
    <w:rsid w:val="002A309D"/>
    <w:rsid w:val="002A32E4"/>
    <w:rsid w:val="002A3B5D"/>
    <w:rsid w:val="002A40DC"/>
    <w:rsid w:val="002A43BF"/>
    <w:rsid w:val="002B2A38"/>
    <w:rsid w:val="002B7DFA"/>
    <w:rsid w:val="002C3816"/>
    <w:rsid w:val="002C3BA5"/>
    <w:rsid w:val="002C486E"/>
    <w:rsid w:val="002C48DF"/>
    <w:rsid w:val="002C5AA6"/>
    <w:rsid w:val="002C6F82"/>
    <w:rsid w:val="002D3DDD"/>
    <w:rsid w:val="002E2DC0"/>
    <w:rsid w:val="002E3AFE"/>
    <w:rsid w:val="002E4808"/>
    <w:rsid w:val="002F2F77"/>
    <w:rsid w:val="002F3907"/>
    <w:rsid w:val="002F495E"/>
    <w:rsid w:val="002F4F02"/>
    <w:rsid w:val="00301DDF"/>
    <w:rsid w:val="00303905"/>
    <w:rsid w:val="00310D34"/>
    <w:rsid w:val="003156BB"/>
    <w:rsid w:val="00315BDB"/>
    <w:rsid w:val="00317764"/>
    <w:rsid w:val="00323688"/>
    <w:rsid w:val="00335215"/>
    <w:rsid w:val="0033536B"/>
    <w:rsid w:val="00335382"/>
    <w:rsid w:val="00335AD2"/>
    <w:rsid w:val="00335B22"/>
    <w:rsid w:val="00336006"/>
    <w:rsid w:val="003367D2"/>
    <w:rsid w:val="00337ECB"/>
    <w:rsid w:val="00344C43"/>
    <w:rsid w:val="0034556A"/>
    <w:rsid w:val="003469A8"/>
    <w:rsid w:val="0034748E"/>
    <w:rsid w:val="0034772D"/>
    <w:rsid w:val="00347E33"/>
    <w:rsid w:val="00347F67"/>
    <w:rsid w:val="00352306"/>
    <w:rsid w:val="00352E33"/>
    <w:rsid w:val="003554AD"/>
    <w:rsid w:val="003556E0"/>
    <w:rsid w:val="00356E36"/>
    <w:rsid w:val="00357A4C"/>
    <w:rsid w:val="0036157C"/>
    <w:rsid w:val="00361BD6"/>
    <w:rsid w:val="00372026"/>
    <w:rsid w:val="0037314F"/>
    <w:rsid w:val="00374BDB"/>
    <w:rsid w:val="0037662B"/>
    <w:rsid w:val="003845E5"/>
    <w:rsid w:val="00384AC6"/>
    <w:rsid w:val="0038502F"/>
    <w:rsid w:val="00393EA7"/>
    <w:rsid w:val="0039522A"/>
    <w:rsid w:val="003B0018"/>
    <w:rsid w:val="003B24F5"/>
    <w:rsid w:val="003B2622"/>
    <w:rsid w:val="003B45A9"/>
    <w:rsid w:val="003C161C"/>
    <w:rsid w:val="003C1888"/>
    <w:rsid w:val="003C2384"/>
    <w:rsid w:val="003C61D2"/>
    <w:rsid w:val="003C7110"/>
    <w:rsid w:val="003D24BB"/>
    <w:rsid w:val="003D4B35"/>
    <w:rsid w:val="003D4D28"/>
    <w:rsid w:val="003E3949"/>
    <w:rsid w:val="003F455A"/>
    <w:rsid w:val="003F6064"/>
    <w:rsid w:val="003F6917"/>
    <w:rsid w:val="003F7E1A"/>
    <w:rsid w:val="004001AB"/>
    <w:rsid w:val="00410DCF"/>
    <w:rsid w:val="00412815"/>
    <w:rsid w:val="00414DCD"/>
    <w:rsid w:val="00416111"/>
    <w:rsid w:val="00416428"/>
    <w:rsid w:val="00417209"/>
    <w:rsid w:val="004200F2"/>
    <w:rsid w:val="00430815"/>
    <w:rsid w:val="00430F6B"/>
    <w:rsid w:val="00432C65"/>
    <w:rsid w:val="00433276"/>
    <w:rsid w:val="0043441F"/>
    <w:rsid w:val="00434593"/>
    <w:rsid w:val="004371EB"/>
    <w:rsid w:val="004404E0"/>
    <w:rsid w:val="004442BC"/>
    <w:rsid w:val="004459E6"/>
    <w:rsid w:val="004471D6"/>
    <w:rsid w:val="0044798E"/>
    <w:rsid w:val="0045135F"/>
    <w:rsid w:val="00452AB7"/>
    <w:rsid w:val="00454C15"/>
    <w:rsid w:val="00455B25"/>
    <w:rsid w:val="0046088C"/>
    <w:rsid w:val="00460DA0"/>
    <w:rsid w:val="00462B73"/>
    <w:rsid w:val="0046692C"/>
    <w:rsid w:val="0047181C"/>
    <w:rsid w:val="00476507"/>
    <w:rsid w:val="00476CB9"/>
    <w:rsid w:val="00481442"/>
    <w:rsid w:val="004828D9"/>
    <w:rsid w:val="00483B37"/>
    <w:rsid w:val="00487983"/>
    <w:rsid w:val="00487C97"/>
    <w:rsid w:val="004901B3"/>
    <w:rsid w:val="0049259F"/>
    <w:rsid w:val="00496D39"/>
    <w:rsid w:val="00497465"/>
    <w:rsid w:val="0049748A"/>
    <w:rsid w:val="004A22B3"/>
    <w:rsid w:val="004A4972"/>
    <w:rsid w:val="004B0550"/>
    <w:rsid w:val="004B157E"/>
    <w:rsid w:val="004B2477"/>
    <w:rsid w:val="004B5E82"/>
    <w:rsid w:val="004C4A1C"/>
    <w:rsid w:val="004D08FD"/>
    <w:rsid w:val="004E4929"/>
    <w:rsid w:val="004E7489"/>
    <w:rsid w:val="004E7E74"/>
    <w:rsid w:val="004F2E58"/>
    <w:rsid w:val="004F49E1"/>
    <w:rsid w:val="004F7AF2"/>
    <w:rsid w:val="00505A6D"/>
    <w:rsid w:val="00505E9B"/>
    <w:rsid w:val="00507933"/>
    <w:rsid w:val="00513A56"/>
    <w:rsid w:val="005146C7"/>
    <w:rsid w:val="00516073"/>
    <w:rsid w:val="00516E66"/>
    <w:rsid w:val="00517116"/>
    <w:rsid w:val="005221F5"/>
    <w:rsid w:val="0052402C"/>
    <w:rsid w:val="00525A8D"/>
    <w:rsid w:val="00525E75"/>
    <w:rsid w:val="00526350"/>
    <w:rsid w:val="005329D6"/>
    <w:rsid w:val="00532E36"/>
    <w:rsid w:val="00534E8B"/>
    <w:rsid w:val="00541F99"/>
    <w:rsid w:val="005443E8"/>
    <w:rsid w:val="00552652"/>
    <w:rsid w:val="00552916"/>
    <w:rsid w:val="005531BB"/>
    <w:rsid w:val="005531D8"/>
    <w:rsid w:val="00554591"/>
    <w:rsid w:val="00560051"/>
    <w:rsid w:val="00564102"/>
    <w:rsid w:val="00565199"/>
    <w:rsid w:val="00565A36"/>
    <w:rsid w:val="005667A9"/>
    <w:rsid w:val="005733A1"/>
    <w:rsid w:val="00573C3E"/>
    <w:rsid w:val="00576A40"/>
    <w:rsid w:val="005779A8"/>
    <w:rsid w:val="005821A6"/>
    <w:rsid w:val="00585C83"/>
    <w:rsid w:val="005861B4"/>
    <w:rsid w:val="00590224"/>
    <w:rsid w:val="0059033A"/>
    <w:rsid w:val="0059138F"/>
    <w:rsid w:val="00591D12"/>
    <w:rsid w:val="00591EDA"/>
    <w:rsid w:val="005940A4"/>
    <w:rsid w:val="005960E8"/>
    <w:rsid w:val="005A300A"/>
    <w:rsid w:val="005A418C"/>
    <w:rsid w:val="005A732E"/>
    <w:rsid w:val="005B7994"/>
    <w:rsid w:val="005B7EBC"/>
    <w:rsid w:val="005C1195"/>
    <w:rsid w:val="005C4FE8"/>
    <w:rsid w:val="005D0720"/>
    <w:rsid w:val="005D3F80"/>
    <w:rsid w:val="005D4963"/>
    <w:rsid w:val="005D6122"/>
    <w:rsid w:val="005E311E"/>
    <w:rsid w:val="005E4F48"/>
    <w:rsid w:val="005E753F"/>
    <w:rsid w:val="005E7FD9"/>
    <w:rsid w:val="005F2465"/>
    <w:rsid w:val="005F604D"/>
    <w:rsid w:val="005F6455"/>
    <w:rsid w:val="005F67BB"/>
    <w:rsid w:val="005F716F"/>
    <w:rsid w:val="005F7D3D"/>
    <w:rsid w:val="00603095"/>
    <w:rsid w:val="0060381E"/>
    <w:rsid w:val="0060511B"/>
    <w:rsid w:val="00612891"/>
    <w:rsid w:val="00612DCC"/>
    <w:rsid w:val="006171DC"/>
    <w:rsid w:val="006223DD"/>
    <w:rsid w:val="00622EC0"/>
    <w:rsid w:val="00627852"/>
    <w:rsid w:val="0063031E"/>
    <w:rsid w:val="00635B7C"/>
    <w:rsid w:val="006369D9"/>
    <w:rsid w:val="00636BE9"/>
    <w:rsid w:val="00644430"/>
    <w:rsid w:val="00645E82"/>
    <w:rsid w:val="00650486"/>
    <w:rsid w:val="006508C8"/>
    <w:rsid w:val="00650CBD"/>
    <w:rsid w:val="00663EBC"/>
    <w:rsid w:val="00664C3A"/>
    <w:rsid w:val="0067226D"/>
    <w:rsid w:val="00673357"/>
    <w:rsid w:val="00674C7A"/>
    <w:rsid w:val="00675787"/>
    <w:rsid w:val="00681E5F"/>
    <w:rsid w:val="00684A81"/>
    <w:rsid w:val="006854F4"/>
    <w:rsid w:val="00685C98"/>
    <w:rsid w:val="006953FE"/>
    <w:rsid w:val="0069598F"/>
    <w:rsid w:val="0069651A"/>
    <w:rsid w:val="00696F8E"/>
    <w:rsid w:val="00697559"/>
    <w:rsid w:val="006A3369"/>
    <w:rsid w:val="006A621F"/>
    <w:rsid w:val="006A74DA"/>
    <w:rsid w:val="006B030E"/>
    <w:rsid w:val="006B2B68"/>
    <w:rsid w:val="006B48E9"/>
    <w:rsid w:val="006B65E9"/>
    <w:rsid w:val="006C0233"/>
    <w:rsid w:val="006C06F0"/>
    <w:rsid w:val="006C1000"/>
    <w:rsid w:val="006C2FA4"/>
    <w:rsid w:val="006C341E"/>
    <w:rsid w:val="006C4D10"/>
    <w:rsid w:val="006C547F"/>
    <w:rsid w:val="006D1AB3"/>
    <w:rsid w:val="006D35F9"/>
    <w:rsid w:val="006D535F"/>
    <w:rsid w:val="006D6FB2"/>
    <w:rsid w:val="006D6FDF"/>
    <w:rsid w:val="006D7A1A"/>
    <w:rsid w:val="006E0722"/>
    <w:rsid w:val="006E1E38"/>
    <w:rsid w:val="006E2B29"/>
    <w:rsid w:val="006E3125"/>
    <w:rsid w:val="006E4B05"/>
    <w:rsid w:val="006E5448"/>
    <w:rsid w:val="006F10F5"/>
    <w:rsid w:val="006F139E"/>
    <w:rsid w:val="006F176C"/>
    <w:rsid w:val="006F278A"/>
    <w:rsid w:val="006F5EFC"/>
    <w:rsid w:val="006F64D6"/>
    <w:rsid w:val="006F6FE9"/>
    <w:rsid w:val="006F7A9E"/>
    <w:rsid w:val="00703604"/>
    <w:rsid w:val="00703609"/>
    <w:rsid w:val="00704365"/>
    <w:rsid w:val="0071070B"/>
    <w:rsid w:val="0071335D"/>
    <w:rsid w:val="00721C6D"/>
    <w:rsid w:val="00722623"/>
    <w:rsid w:val="0073156D"/>
    <w:rsid w:val="00733164"/>
    <w:rsid w:val="00733B19"/>
    <w:rsid w:val="00734B75"/>
    <w:rsid w:val="00735E64"/>
    <w:rsid w:val="00743991"/>
    <w:rsid w:val="007455A2"/>
    <w:rsid w:val="00746088"/>
    <w:rsid w:val="007526F9"/>
    <w:rsid w:val="00760B66"/>
    <w:rsid w:val="00763655"/>
    <w:rsid w:val="007639EB"/>
    <w:rsid w:val="00764374"/>
    <w:rsid w:val="007769BA"/>
    <w:rsid w:val="00776A87"/>
    <w:rsid w:val="007773C3"/>
    <w:rsid w:val="00780C03"/>
    <w:rsid w:val="007847A8"/>
    <w:rsid w:val="00784954"/>
    <w:rsid w:val="00784FF8"/>
    <w:rsid w:val="00785F6A"/>
    <w:rsid w:val="00785FA5"/>
    <w:rsid w:val="0078613E"/>
    <w:rsid w:val="00794689"/>
    <w:rsid w:val="007A6BE7"/>
    <w:rsid w:val="007A7360"/>
    <w:rsid w:val="007B0B1E"/>
    <w:rsid w:val="007B191D"/>
    <w:rsid w:val="007B31FC"/>
    <w:rsid w:val="007B408A"/>
    <w:rsid w:val="007B54D1"/>
    <w:rsid w:val="007B7269"/>
    <w:rsid w:val="007C21DD"/>
    <w:rsid w:val="007C638E"/>
    <w:rsid w:val="007C6C28"/>
    <w:rsid w:val="007D025D"/>
    <w:rsid w:val="007D2DEF"/>
    <w:rsid w:val="007D5F56"/>
    <w:rsid w:val="007D7FD9"/>
    <w:rsid w:val="007E0F79"/>
    <w:rsid w:val="007E4532"/>
    <w:rsid w:val="007E738A"/>
    <w:rsid w:val="007F16C8"/>
    <w:rsid w:val="007F2EC5"/>
    <w:rsid w:val="007F6A2D"/>
    <w:rsid w:val="007F71B9"/>
    <w:rsid w:val="008007A8"/>
    <w:rsid w:val="008014F8"/>
    <w:rsid w:val="00802782"/>
    <w:rsid w:val="008034E1"/>
    <w:rsid w:val="00805352"/>
    <w:rsid w:val="0080630E"/>
    <w:rsid w:val="008124BC"/>
    <w:rsid w:val="00812D19"/>
    <w:rsid w:val="00815C89"/>
    <w:rsid w:val="00816D83"/>
    <w:rsid w:val="00817C21"/>
    <w:rsid w:val="008217D9"/>
    <w:rsid w:val="00823C8E"/>
    <w:rsid w:val="00823E83"/>
    <w:rsid w:val="00826BEC"/>
    <w:rsid w:val="00827884"/>
    <w:rsid w:val="00827C3D"/>
    <w:rsid w:val="008305E2"/>
    <w:rsid w:val="0083448C"/>
    <w:rsid w:val="00835EB1"/>
    <w:rsid w:val="008410D0"/>
    <w:rsid w:val="008436B9"/>
    <w:rsid w:val="008468CA"/>
    <w:rsid w:val="00857204"/>
    <w:rsid w:val="00857922"/>
    <w:rsid w:val="00861F1E"/>
    <w:rsid w:val="00874ABE"/>
    <w:rsid w:val="00875430"/>
    <w:rsid w:val="0087599F"/>
    <w:rsid w:val="00885D6D"/>
    <w:rsid w:val="008868B9"/>
    <w:rsid w:val="00891A2F"/>
    <w:rsid w:val="00896435"/>
    <w:rsid w:val="008A1F63"/>
    <w:rsid w:val="008A29C2"/>
    <w:rsid w:val="008A3073"/>
    <w:rsid w:val="008A61DD"/>
    <w:rsid w:val="008A66DC"/>
    <w:rsid w:val="008A7302"/>
    <w:rsid w:val="008B0C82"/>
    <w:rsid w:val="008B38AE"/>
    <w:rsid w:val="008B5453"/>
    <w:rsid w:val="008C19FC"/>
    <w:rsid w:val="008C1C2B"/>
    <w:rsid w:val="008C1EB3"/>
    <w:rsid w:val="008C2785"/>
    <w:rsid w:val="008D07DE"/>
    <w:rsid w:val="008D2843"/>
    <w:rsid w:val="008D7FBD"/>
    <w:rsid w:val="008E52E8"/>
    <w:rsid w:val="008E775A"/>
    <w:rsid w:val="008F02A5"/>
    <w:rsid w:val="008F3831"/>
    <w:rsid w:val="008F6DD5"/>
    <w:rsid w:val="0090179F"/>
    <w:rsid w:val="00901EC1"/>
    <w:rsid w:val="0090460D"/>
    <w:rsid w:val="00922EB4"/>
    <w:rsid w:val="00924271"/>
    <w:rsid w:val="0092503A"/>
    <w:rsid w:val="00926D3A"/>
    <w:rsid w:val="00930E85"/>
    <w:rsid w:val="00931E28"/>
    <w:rsid w:val="009349B8"/>
    <w:rsid w:val="00934B21"/>
    <w:rsid w:val="009358AC"/>
    <w:rsid w:val="00936B21"/>
    <w:rsid w:val="0093734D"/>
    <w:rsid w:val="00941522"/>
    <w:rsid w:val="00942F01"/>
    <w:rsid w:val="009454E2"/>
    <w:rsid w:val="009478FA"/>
    <w:rsid w:val="00947C5C"/>
    <w:rsid w:val="00951AFF"/>
    <w:rsid w:val="00951CD9"/>
    <w:rsid w:val="00952156"/>
    <w:rsid w:val="009538BB"/>
    <w:rsid w:val="009540EB"/>
    <w:rsid w:val="00956049"/>
    <w:rsid w:val="00962C1B"/>
    <w:rsid w:val="00963C53"/>
    <w:rsid w:val="00971393"/>
    <w:rsid w:val="009750E4"/>
    <w:rsid w:val="00981109"/>
    <w:rsid w:val="00990418"/>
    <w:rsid w:val="009929E1"/>
    <w:rsid w:val="00994F48"/>
    <w:rsid w:val="00996983"/>
    <w:rsid w:val="00997A40"/>
    <w:rsid w:val="009A07B5"/>
    <w:rsid w:val="009A0D44"/>
    <w:rsid w:val="009A270D"/>
    <w:rsid w:val="009A5E56"/>
    <w:rsid w:val="009B0BFD"/>
    <w:rsid w:val="009B2199"/>
    <w:rsid w:val="009B2CCC"/>
    <w:rsid w:val="009B384F"/>
    <w:rsid w:val="009B3868"/>
    <w:rsid w:val="009B5216"/>
    <w:rsid w:val="009C268D"/>
    <w:rsid w:val="009C27D8"/>
    <w:rsid w:val="009C3039"/>
    <w:rsid w:val="009C4B4A"/>
    <w:rsid w:val="009C6274"/>
    <w:rsid w:val="009D2E54"/>
    <w:rsid w:val="009E1032"/>
    <w:rsid w:val="009F2CD6"/>
    <w:rsid w:val="00A00999"/>
    <w:rsid w:val="00A020E3"/>
    <w:rsid w:val="00A03CD4"/>
    <w:rsid w:val="00A04345"/>
    <w:rsid w:val="00A053C3"/>
    <w:rsid w:val="00A05EE3"/>
    <w:rsid w:val="00A07CB8"/>
    <w:rsid w:val="00A11C30"/>
    <w:rsid w:val="00A11FBE"/>
    <w:rsid w:val="00A14D9D"/>
    <w:rsid w:val="00A16621"/>
    <w:rsid w:val="00A168A2"/>
    <w:rsid w:val="00A22EF0"/>
    <w:rsid w:val="00A237B3"/>
    <w:rsid w:val="00A272C9"/>
    <w:rsid w:val="00A30ACF"/>
    <w:rsid w:val="00A32971"/>
    <w:rsid w:val="00A33BA1"/>
    <w:rsid w:val="00A356F9"/>
    <w:rsid w:val="00A42521"/>
    <w:rsid w:val="00A44466"/>
    <w:rsid w:val="00A50D84"/>
    <w:rsid w:val="00A54244"/>
    <w:rsid w:val="00A546A2"/>
    <w:rsid w:val="00A5480D"/>
    <w:rsid w:val="00A55071"/>
    <w:rsid w:val="00A605AC"/>
    <w:rsid w:val="00A60CDF"/>
    <w:rsid w:val="00A620C8"/>
    <w:rsid w:val="00A62CAD"/>
    <w:rsid w:val="00A656E4"/>
    <w:rsid w:val="00A7052E"/>
    <w:rsid w:val="00A7152E"/>
    <w:rsid w:val="00A774BA"/>
    <w:rsid w:val="00A81A04"/>
    <w:rsid w:val="00A834E4"/>
    <w:rsid w:val="00A8441D"/>
    <w:rsid w:val="00A8787B"/>
    <w:rsid w:val="00A879B5"/>
    <w:rsid w:val="00A92DDF"/>
    <w:rsid w:val="00AA0DEC"/>
    <w:rsid w:val="00AA2CA9"/>
    <w:rsid w:val="00AA4BD9"/>
    <w:rsid w:val="00AA7222"/>
    <w:rsid w:val="00AB18E4"/>
    <w:rsid w:val="00AB1A0A"/>
    <w:rsid w:val="00AB6535"/>
    <w:rsid w:val="00AC6B63"/>
    <w:rsid w:val="00AD3C0B"/>
    <w:rsid w:val="00AD7684"/>
    <w:rsid w:val="00AD770C"/>
    <w:rsid w:val="00AE3BED"/>
    <w:rsid w:val="00AF09BA"/>
    <w:rsid w:val="00AF1C88"/>
    <w:rsid w:val="00AF31A9"/>
    <w:rsid w:val="00AF39A7"/>
    <w:rsid w:val="00AF54D2"/>
    <w:rsid w:val="00AF735B"/>
    <w:rsid w:val="00B02A03"/>
    <w:rsid w:val="00B046C0"/>
    <w:rsid w:val="00B1333E"/>
    <w:rsid w:val="00B16B90"/>
    <w:rsid w:val="00B20A95"/>
    <w:rsid w:val="00B2120C"/>
    <w:rsid w:val="00B21E17"/>
    <w:rsid w:val="00B30A12"/>
    <w:rsid w:val="00B3402A"/>
    <w:rsid w:val="00B371AA"/>
    <w:rsid w:val="00B37AD0"/>
    <w:rsid w:val="00B40446"/>
    <w:rsid w:val="00B50193"/>
    <w:rsid w:val="00B518A4"/>
    <w:rsid w:val="00B53764"/>
    <w:rsid w:val="00B564A8"/>
    <w:rsid w:val="00B62963"/>
    <w:rsid w:val="00B63C2C"/>
    <w:rsid w:val="00B64A5E"/>
    <w:rsid w:val="00B668AA"/>
    <w:rsid w:val="00B66B40"/>
    <w:rsid w:val="00B67E8C"/>
    <w:rsid w:val="00B81748"/>
    <w:rsid w:val="00B85254"/>
    <w:rsid w:val="00B90509"/>
    <w:rsid w:val="00B91400"/>
    <w:rsid w:val="00B91663"/>
    <w:rsid w:val="00BA0B34"/>
    <w:rsid w:val="00BA1368"/>
    <w:rsid w:val="00BA2AC1"/>
    <w:rsid w:val="00BA4BB5"/>
    <w:rsid w:val="00BA62E3"/>
    <w:rsid w:val="00BB0E1F"/>
    <w:rsid w:val="00BB4730"/>
    <w:rsid w:val="00BB78F9"/>
    <w:rsid w:val="00BB7A78"/>
    <w:rsid w:val="00BC1A5B"/>
    <w:rsid w:val="00BC1EF6"/>
    <w:rsid w:val="00BD3E30"/>
    <w:rsid w:val="00BD41DF"/>
    <w:rsid w:val="00BD4908"/>
    <w:rsid w:val="00BD782E"/>
    <w:rsid w:val="00BE0327"/>
    <w:rsid w:val="00BE42A0"/>
    <w:rsid w:val="00BE6E5A"/>
    <w:rsid w:val="00BF106F"/>
    <w:rsid w:val="00BF4080"/>
    <w:rsid w:val="00BF56B5"/>
    <w:rsid w:val="00BF629B"/>
    <w:rsid w:val="00C0657C"/>
    <w:rsid w:val="00C110B7"/>
    <w:rsid w:val="00C1361A"/>
    <w:rsid w:val="00C157AD"/>
    <w:rsid w:val="00C16829"/>
    <w:rsid w:val="00C16B3E"/>
    <w:rsid w:val="00C17B3D"/>
    <w:rsid w:val="00C215F6"/>
    <w:rsid w:val="00C23DD6"/>
    <w:rsid w:val="00C24FF0"/>
    <w:rsid w:val="00C30E8B"/>
    <w:rsid w:val="00C30F96"/>
    <w:rsid w:val="00C31E36"/>
    <w:rsid w:val="00C33BB0"/>
    <w:rsid w:val="00C33C32"/>
    <w:rsid w:val="00C341C8"/>
    <w:rsid w:val="00C36C62"/>
    <w:rsid w:val="00C36F26"/>
    <w:rsid w:val="00C401A0"/>
    <w:rsid w:val="00C41179"/>
    <w:rsid w:val="00C41B75"/>
    <w:rsid w:val="00C42333"/>
    <w:rsid w:val="00C43B01"/>
    <w:rsid w:val="00C44936"/>
    <w:rsid w:val="00C45CFE"/>
    <w:rsid w:val="00C463DE"/>
    <w:rsid w:val="00C46797"/>
    <w:rsid w:val="00C4753A"/>
    <w:rsid w:val="00C476EE"/>
    <w:rsid w:val="00C518E1"/>
    <w:rsid w:val="00C62378"/>
    <w:rsid w:val="00C623B7"/>
    <w:rsid w:val="00C64009"/>
    <w:rsid w:val="00C64995"/>
    <w:rsid w:val="00C71494"/>
    <w:rsid w:val="00C72AC8"/>
    <w:rsid w:val="00C75C86"/>
    <w:rsid w:val="00C77ECB"/>
    <w:rsid w:val="00C82C87"/>
    <w:rsid w:val="00C8405E"/>
    <w:rsid w:val="00C8682D"/>
    <w:rsid w:val="00C9054E"/>
    <w:rsid w:val="00C95019"/>
    <w:rsid w:val="00C96B4F"/>
    <w:rsid w:val="00CA0C6F"/>
    <w:rsid w:val="00CA14AA"/>
    <w:rsid w:val="00CA2547"/>
    <w:rsid w:val="00CA5485"/>
    <w:rsid w:val="00CB171A"/>
    <w:rsid w:val="00CB1833"/>
    <w:rsid w:val="00CC42A7"/>
    <w:rsid w:val="00CC4A89"/>
    <w:rsid w:val="00CD2B12"/>
    <w:rsid w:val="00CD5F60"/>
    <w:rsid w:val="00CD7523"/>
    <w:rsid w:val="00CE0737"/>
    <w:rsid w:val="00CE07CA"/>
    <w:rsid w:val="00CE138F"/>
    <w:rsid w:val="00CE1776"/>
    <w:rsid w:val="00CE2E2E"/>
    <w:rsid w:val="00CE75BB"/>
    <w:rsid w:val="00CF0A8F"/>
    <w:rsid w:val="00CF1864"/>
    <w:rsid w:val="00CF3C42"/>
    <w:rsid w:val="00D019F5"/>
    <w:rsid w:val="00D02F6E"/>
    <w:rsid w:val="00D05C61"/>
    <w:rsid w:val="00D07DC4"/>
    <w:rsid w:val="00D10541"/>
    <w:rsid w:val="00D10C03"/>
    <w:rsid w:val="00D11F77"/>
    <w:rsid w:val="00D13C75"/>
    <w:rsid w:val="00D265D9"/>
    <w:rsid w:val="00D2661B"/>
    <w:rsid w:val="00D308CF"/>
    <w:rsid w:val="00D311F6"/>
    <w:rsid w:val="00D31484"/>
    <w:rsid w:val="00D31FD2"/>
    <w:rsid w:val="00D34165"/>
    <w:rsid w:val="00D34763"/>
    <w:rsid w:val="00D419C0"/>
    <w:rsid w:val="00D43377"/>
    <w:rsid w:val="00D43D01"/>
    <w:rsid w:val="00D459F3"/>
    <w:rsid w:val="00D45F20"/>
    <w:rsid w:val="00D506BC"/>
    <w:rsid w:val="00D510F9"/>
    <w:rsid w:val="00D525C5"/>
    <w:rsid w:val="00D52FD1"/>
    <w:rsid w:val="00D55B1D"/>
    <w:rsid w:val="00D566F1"/>
    <w:rsid w:val="00D56983"/>
    <w:rsid w:val="00D576B0"/>
    <w:rsid w:val="00D64FCF"/>
    <w:rsid w:val="00D650E6"/>
    <w:rsid w:val="00D669DC"/>
    <w:rsid w:val="00D66AD6"/>
    <w:rsid w:val="00D70D4C"/>
    <w:rsid w:val="00D717DC"/>
    <w:rsid w:val="00D72153"/>
    <w:rsid w:val="00D7661D"/>
    <w:rsid w:val="00D83510"/>
    <w:rsid w:val="00D85725"/>
    <w:rsid w:val="00D903B3"/>
    <w:rsid w:val="00D93ED2"/>
    <w:rsid w:val="00D94ED1"/>
    <w:rsid w:val="00D965D5"/>
    <w:rsid w:val="00DA686A"/>
    <w:rsid w:val="00DB2C35"/>
    <w:rsid w:val="00DB65FA"/>
    <w:rsid w:val="00DC200A"/>
    <w:rsid w:val="00DC4ADC"/>
    <w:rsid w:val="00DC6FE6"/>
    <w:rsid w:val="00DC7BCF"/>
    <w:rsid w:val="00DD2D89"/>
    <w:rsid w:val="00DD43D5"/>
    <w:rsid w:val="00DD5E0B"/>
    <w:rsid w:val="00DD61E1"/>
    <w:rsid w:val="00DD7466"/>
    <w:rsid w:val="00DE0727"/>
    <w:rsid w:val="00DE4CDD"/>
    <w:rsid w:val="00DE4FD8"/>
    <w:rsid w:val="00DE73D6"/>
    <w:rsid w:val="00DE785D"/>
    <w:rsid w:val="00DF46FB"/>
    <w:rsid w:val="00DF7B59"/>
    <w:rsid w:val="00E01EC0"/>
    <w:rsid w:val="00E029B8"/>
    <w:rsid w:val="00E06B63"/>
    <w:rsid w:val="00E12305"/>
    <w:rsid w:val="00E1713F"/>
    <w:rsid w:val="00E212D9"/>
    <w:rsid w:val="00E2183E"/>
    <w:rsid w:val="00E2728C"/>
    <w:rsid w:val="00E3520D"/>
    <w:rsid w:val="00E376C7"/>
    <w:rsid w:val="00E408E2"/>
    <w:rsid w:val="00E411AB"/>
    <w:rsid w:val="00E4345D"/>
    <w:rsid w:val="00E43BBC"/>
    <w:rsid w:val="00E53D34"/>
    <w:rsid w:val="00E53D53"/>
    <w:rsid w:val="00E55DCC"/>
    <w:rsid w:val="00E565B5"/>
    <w:rsid w:val="00E57912"/>
    <w:rsid w:val="00E57D4E"/>
    <w:rsid w:val="00E635DB"/>
    <w:rsid w:val="00E67AFF"/>
    <w:rsid w:val="00E70AD7"/>
    <w:rsid w:val="00E7529D"/>
    <w:rsid w:val="00E760BB"/>
    <w:rsid w:val="00E85EF1"/>
    <w:rsid w:val="00E918F8"/>
    <w:rsid w:val="00E95B69"/>
    <w:rsid w:val="00E97138"/>
    <w:rsid w:val="00EA0D0F"/>
    <w:rsid w:val="00EA523E"/>
    <w:rsid w:val="00EA56CF"/>
    <w:rsid w:val="00EA5864"/>
    <w:rsid w:val="00EB0EC6"/>
    <w:rsid w:val="00EB2688"/>
    <w:rsid w:val="00EB2B54"/>
    <w:rsid w:val="00EC1AFE"/>
    <w:rsid w:val="00EC68C6"/>
    <w:rsid w:val="00ED3431"/>
    <w:rsid w:val="00ED36D6"/>
    <w:rsid w:val="00ED3EF8"/>
    <w:rsid w:val="00ED5BE6"/>
    <w:rsid w:val="00ED7AB6"/>
    <w:rsid w:val="00EE2449"/>
    <w:rsid w:val="00EE299E"/>
    <w:rsid w:val="00EF182E"/>
    <w:rsid w:val="00EF4ABE"/>
    <w:rsid w:val="00EF68C6"/>
    <w:rsid w:val="00F05A2A"/>
    <w:rsid w:val="00F1143C"/>
    <w:rsid w:val="00F165F7"/>
    <w:rsid w:val="00F2144B"/>
    <w:rsid w:val="00F231F1"/>
    <w:rsid w:val="00F23982"/>
    <w:rsid w:val="00F240C2"/>
    <w:rsid w:val="00F241CC"/>
    <w:rsid w:val="00F2435B"/>
    <w:rsid w:val="00F43EA7"/>
    <w:rsid w:val="00F528A2"/>
    <w:rsid w:val="00F60258"/>
    <w:rsid w:val="00F63A88"/>
    <w:rsid w:val="00F65DBA"/>
    <w:rsid w:val="00F7067B"/>
    <w:rsid w:val="00F71C63"/>
    <w:rsid w:val="00F722DE"/>
    <w:rsid w:val="00F731C2"/>
    <w:rsid w:val="00F735CB"/>
    <w:rsid w:val="00F75809"/>
    <w:rsid w:val="00F75D96"/>
    <w:rsid w:val="00F76566"/>
    <w:rsid w:val="00F802EF"/>
    <w:rsid w:val="00F8154F"/>
    <w:rsid w:val="00F83290"/>
    <w:rsid w:val="00F84DAD"/>
    <w:rsid w:val="00F8761A"/>
    <w:rsid w:val="00F94AD9"/>
    <w:rsid w:val="00F94FFC"/>
    <w:rsid w:val="00F96644"/>
    <w:rsid w:val="00FA18A5"/>
    <w:rsid w:val="00FA2C51"/>
    <w:rsid w:val="00FA3835"/>
    <w:rsid w:val="00FA404F"/>
    <w:rsid w:val="00FA5964"/>
    <w:rsid w:val="00FA5D74"/>
    <w:rsid w:val="00FC137E"/>
    <w:rsid w:val="00FC2329"/>
    <w:rsid w:val="00FC39FA"/>
    <w:rsid w:val="00FC518B"/>
    <w:rsid w:val="00FC6F39"/>
    <w:rsid w:val="00FC7992"/>
    <w:rsid w:val="00FD0706"/>
    <w:rsid w:val="00FD4F96"/>
    <w:rsid w:val="00FD541B"/>
    <w:rsid w:val="00FD684F"/>
    <w:rsid w:val="00FD7A16"/>
    <w:rsid w:val="00FD7B71"/>
    <w:rsid w:val="00FE605F"/>
    <w:rsid w:val="00FE6F82"/>
    <w:rsid w:val="00FE7805"/>
    <w:rsid w:val="00FF4435"/>
    <w:rsid w:val="00FF4B07"/>
    <w:rsid w:val="00FF5848"/>
    <w:rsid w:val="00FF5DD0"/>
    <w:rsid w:val="00FF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194329"/>
  <w15:chartTrackingRefBased/>
  <w15:docId w15:val="{41462A0D-705E-4642-A71F-2137F9F99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3A3A3A" w:themeColor="text1"/>
        <w:lang w:val="en-US" w:eastAsia="en-US" w:bidi="ar-SA"/>
      </w:rPr>
    </w:rPrDefault>
    <w:pPrDefault>
      <w:pPr>
        <w:spacing w:line="252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semiHidden/>
    <w:qFormat/>
    <w:rsid w:val="009540EB"/>
  </w:style>
  <w:style w:type="paragraph" w:styleId="Heading1">
    <w:name w:val="heading 1"/>
    <w:basedOn w:val="Normal"/>
    <w:next w:val="Normal"/>
    <w:link w:val="Heading1Char"/>
    <w:uiPriority w:val="9"/>
    <w:semiHidden/>
    <w:locked/>
    <w:rsid w:val="0059033A"/>
    <w:pPr>
      <w:keepNext/>
      <w:keepLines/>
      <w:outlineLvl w:val="0"/>
    </w:pPr>
    <w:rPr>
      <w:rFonts w:eastAsia="Times New Roman"/>
      <w:b/>
      <w:color w:val="193059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locked/>
    <w:rsid w:val="0059033A"/>
    <w:pPr>
      <w:keepNext/>
      <w:keepLines/>
      <w:spacing w:before="120" w:after="120"/>
      <w:outlineLvl w:val="1"/>
    </w:pPr>
    <w:rPr>
      <w:rFonts w:eastAsia="Times New Roman"/>
      <w:b/>
      <w:color w:val="F2632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locked/>
    <w:rsid w:val="0059033A"/>
    <w:pPr>
      <w:keepNext/>
      <w:keepLines/>
      <w:spacing w:before="40"/>
      <w:outlineLvl w:val="2"/>
    </w:pPr>
    <w:rPr>
      <w:rFonts w:eastAsia="Times New Roman"/>
      <w:b/>
      <w:color w:val="1A375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locked/>
    <w:rsid w:val="00816D83"/>
    <w:pPr>
      <w:keepNext/>
      <w:keepLines/>
      <w:spacing w:before="40"/>
      <w:outlineLvl w:val="3"/>
    </w:pPr>
    <w:rPr>
      <w:rFonts w:eastAsia="Times New Roman"/>
      <w:i/>
      <w:iCs/>
      <w:color w:val="27537C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816D83"/>
    <w:pPr>
      <w:keepNext/>
      <w:keepLines/>
      <w:spacing w:before="40"/>
      <w:outlineLvl w:val="4"/>
    </w:pPr>
    <w:rPr>
      <w:rFonts w:eastAsia="Times New Roman"/>
      <w:color w:val="27537C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locked/>
    <w:rsid w:val="00816D83"/>
    <w:pPr>
      <w:keepNext/>
      <w:keepLines/>
      <w:spacing w:before="40"/>
      <w:outlineLvl w:val="5"/>
    </w:pPr>
    <w:rPr>
      <w:rFonts w:eastAsia="Times New Roman"/>
      <w:color w:val="1A375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locked/>
    <w:rsid w:val="00816D83"/>
    <w:pPr>
      <w:keepNext/>
      <w:keepLines/>
      <w:spacing w:before="40"/>
      <w:outlineLvl w:val="6"/>
    </w:pPr>
    <w:rPr>
      <w:rFonts w:eastAsia="Times New Roman"/>
      <w:i/>
      <w:iCs/>
      <w:color w:val="1A375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locked/>
    <w:rsid w:val="00816D83"/>
    <w:pPr>
      <w:keepNext/>
      <w:keepLines/>
      <w:numPr>
        <w:ilvl w:val="7"/>
        <w:numId w:val="1"/>
      </w:numPr>
      <w:spacing w:before="40"/>
      <w:outlineLvl w:val="7"/>
    </w:pPr>
    <w:rPr>
      <w:rFonts w:eastAsia="Times New Roman"/>
      <w:color w:val="58585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locked/>
    <w:rsid w:val="00816D83"/>
    <w:pPr>
      <w:keepNext/>
      <w:keepLines/>
      <w:spacing w:before="40"/>
      <w:outlineLvl w:val="8"/>
    </w:pPr>
    <w:rPr>
      <w:rFonts w:eastAsia="Times New Roman"/>
      <w:i/>
      <w:iCs/>
      <w:color w:val="58585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  <w:locked/>
    <w:rsid w:val="0059033A"/>
  </w:style>
  <w:style w:type="paragraph" w:customStyle="1" w:styleId="PRText">
    <w:name w:val="PR.Text"/>
    <w:link w:val="PRTextChar"/>
    <w:uiPriority w:val="16"/>
    <w:qFormat/>
    <w:rsid w:val="00816D83"/>
    <w:pPr>
      <w:spacing w:before="60" w:after="120" w:line="276" w:lineRule="auto"/>
    </w:pPr>
    <w:rPr>
      <w:lang w:val="en-GB"/>
    </w:rPr>
  </w:style>
  <w:style w:type="numbering" w:customStyle="1" w:styleId="PRListAlpha">
    <w:name w:val="PR.List_Alpha"/>
    <w:uiPriority w:val="99"/>
    <w:rsid w:val="003C7110"/>
    <w:pPr>
      <w:numPr>
        <w:numId w:val="2"/>
      </w:numPr>
    </w:pPr>
  </w:style>
  <w:style w:type="paragraph" w:customStyle="1" w:styleId="PRTextBullet1">
    <w:name w:val="PR.Text Bullet 1"/>
    <w:basedOn w:val="Normal"/>
    <w:uiPriority w:val="17"/>
    <w:qFormat/>
    <w:rsid w:val="00816D83"/>
    <w:pPr>
      <w:numPr>
        <w:numId w:val="8"/>
      </w:numPr>
      <w:spacing w:after="60" w:line="276" w:lineRule="auto"/>
    </w:pPr>
    <w:rPr>
      <w:lang w:val="en-GB"/>
    </w:rPr>
  </w:style>
  <w:style w:type="paragraph" w:customStyle="1" w:styleId="PRTextBullet2">
    <w:name w:val="PR.Text Bullet 2"/>
    <w:basedOn w:val="PRTextBullet1"/>
    <w:uiPriority w:val="18"/>
    <w:qFormat/>
    <w:rsid w:val="00816D83"/>
    <w:pPr>
      <w:numPr>
        <w:ilvl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semiHidden/>
    <w:rsid w:val="0059033A"/>
    <w:rPr>
      <w:rFonts w:eastAsia="Times New Roman"/>
      <w:b/>
      <w:color w:val="193059"/>
      <w:sz w:val="44"/>
      <w:szCs w:val="32"/>
    </w:rPr>
  </w:style>
  <w:style w:type="paragraph" w:customStyle="1" w:styleId="PRHeading1">
    <w:name w:val="PR.Heading 1"/>
    <w:next w:val="PRText"/>
    <w:uiPriority w:val="11"/>
    <w:qFormat/>
    <w:rsid w:val="00952156"/>
    <w:pPr>
      <w:keepNext/>
      <w:pBdr>
        <w:top w:val="single" w:sz="36" w:space="5" w:color="F2F2F2" w:themeColor="background1" w:themeShade="F2"/>
        <w:left w:val="single" w:sz="36" w:space="0" w:color="F2F2F2" w:themeColor="background1" w:themeShade="F2"/>
        <w:bottom w:val="single" w:sz="36" w:space="2" w:color="F2F2F2" w:themeColor="background1" w:themeShade="F2"/>
        <w:right w:val="single" w:sz="36" w:space="0" w:color="F2F2F2" w:themeColor="background1" w:themeShade="F2"/>
      </w:pBdr>
      <w:shd w:val="clear" w:color="auto" w:fill="F2F2F2" w:themeFill="background1" w:themeFillShade="F2"/>
      <w:spacing w:before="240" w:after="360" w:line="276" w:lineRule="auto"/>
      <w:outlineLvl w:val="0"/>
    </w:pPr>
    <w:rPr>
      <w:rFonts w:eastAsia="Times New Roman" w:cs="Times New Roman"/>
      <w:b/>
      <w:color w:val="193059" w:themeColor="text2"/>
      <w:sz w:val="4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033A"/>
    <w:rPr>
      <w:rFonts w:eastAsia="Times New Roman"/>
      <w:b/>
      <w:color w:val="1A375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033A"/>
    <w:rPr>
      <w:rFonts w:eastAsia="Times New Roman"/>
      <w:b/>
      <w:color w:val="F2632F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6D83"/>
    <w:rPr>
      <w:rFonts w:eastAsia="Times New Roman"/>
      <w:i/>
      <w:iCs/>
      <w:color w:val="27537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6D83"/>
    <w:rPr>
      <w:rFonts w:eastAsia="Times New Roman"/>
      <w:color w:val="27537C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6D83"/>
    <w:rPr>
      <w:rFonts w:eastAsia="Times New Roman"/>
      <w:color w:val="1A375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6D83"/>
    <w:rPr>
      <w:rFonts w:eastAsia="Times New Roman"/>
      <w:i/>
      <w:iCs/>
      <w:color w:val="1A375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6D83"/>
    <w:rPr>
      <w:rFonts w:eastAsia="Times New Roman"/>
      <w:color w:val="58585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6D83"/>
    <w:rPr>
      <w:rFonts w:eastAsia="Times New Roman"/>
      <w:i/>
      <w:iCs/>
      <w:color w:val="585858"/>
      <w:sz w:val="21"/>
      <w:szCs w:val="21"/>
    </w:rPr>
  </w:style>
  <w:style w:type="paragraph" w:customStyle="1" w:styleId="PRTextNumberedAlpha">
    <w:name w:val="PR.Text Numbered Alpha"/>
    <w:basedOn w:val="PRText"/>
    <w:uiPriority w:val="24"/>
    <w:qFormat/>
    <w:rsid w:val="00816D83"/>
    <w:pPr>
      <w:numPr>
        <w:numId w:val="13"/>
      </w:numPr>
      <w:spacing w:after="60"/>
    </w:pPr>
  </w:style>
  <w:style w:type="paragraph" w:customStyle="1" w:styleId="PRDocTitleLarge">
    <w:name w:val="PR.Doc Title Large"/>
    <w:basedOn w:val="Normal"/>
    <w:next w:val="PRText"/>
    <w:uiPriority w:val="1"/>
    <w:qFormat/>
    <w:rsid w:val="0034556A"/>
    <w:pPr>
      <w:spacing w:before="240" w:after="240" w:line="276" w:lineRule="auto"/>
      <w:outlineLvl w:val="0"/>
    </w:pPr>
    <w:rPr>
      <w:rFonts w:eastAsia="Times New Roman"/>
      <w:b/>
      <w:color w:val="193059" w:themeColor="text2"/>
      <w:sz w:val="68"/>
      <w:szCs w:val="32"/>
      <w:lang w:val="en-GB"/>
    </w:rPr>
  </w:style>
  <w:style w:type="paragraph" w:customStyle="1" w:styleId="PRDocTitleMedium">
    <w:name w:val="PR.Doc Title Medium"/>
    <w:basedOn w:val="PRDocTitleLarge"/>
    <w:next w:val="PRText"/>
    <w:uiPriority w:val="3"/>
    <w:qFormat/>
    <w:rsid w:val="0034556A"/>
    <w:pPr>
      <w:spacing w:before="360" w:after="360"/>
    </w:pPr>
    <w:rPr>
      <w:b w:val="0"/>
      <w:sz w:val="48"/>
    </w:rPr>
  </w:style>
  <w:style w:type="paragraph" w:customStyle="1" w:styleId="PRDocTitleBox">
    <w:name w:val="PR.Doc Title Box"/>
    <w:next w:val="PRText"/>
    <w:uiPriority w:val="4"/>
    <w:qFormat/>
    <w:rsid w:val="00462B73"/>
    <w:pPr>
      <w:pBdr>
        <w:top w:val="single" w:sz="36" w:space="4" w:color="F2F2F2" w:themeColor="background1" w:themeShade="F2"/>
        <w:left w:val="single" w:sz="36" w:space="0" w:color="F2F2F2" w:themeColor="background1" w:themeShade="F2"/>
        <w:bottom w:val="single" w:sz="36" w:space="3" w:color="F2F2F2" w:themeColor="background1" w:themeShade="F2"/>
        <w:right w:val="single" w:sz="36" w:space="0" w:color="F2F2F2" w:themeColor="background1" w:themeShade="F2"/>
      </w:pBdr>
      <w:shd w:val="clear" w:color="auto" w:fill="F2F2F2" w:themeFill="background1" w:themeFillShade="F2"/>
      <w:spacing w:before="240" w:after="360" w:line="276" w:lineRule="auto"/>
      <w:outlineLvl w:val="0"/>
    </w:pPr>
    <w:rPr>
      <w:rFonts w:eastAsia="Times New Roman" w:cs="Times New Roman"/>
      <w:b/>
      <w:color w:val="193059" w:themeColor="text2"/>
      <w:sz w:val="56"/>
      <w:szCs w:val="32"/>
      <w:lang w:val="en-GB"/>
    </w:rPr>
  </w:style>
  <w:style w:type="paragraph" w:customStyle="1" w:styleId="PRHeading2">
    <w:name w:val="PR.Heading 2"/>
    <w:basedOn w:val="Heading2"/>
    <w:next w:val="PRText"/>
    <w:uiPriority w:val="12"/>
    <w:qFormat/>
    <w:rsid w:val="00462B73"/>
    <w:pPr>
      <w:keepLines w:val="0"/>
      <w:spacing w:before="280" w:after="160" w:line="276" w:lineRule="auto"/>
      <w:outlineLvl w:val="0"/>
    </w:pPr>
    <w:rPr>
      <w:color w:val="F2632F" w:themeColor="accent5"/>
      <w:sz w:val="28"/>
      <w:lang w:val="en-GB"/>
    </w:rPr>
  </w:style>
  <w:style w:type="paragraph" w:customStyle="1" w:styleId="PRHeading3">
    <w:name w:val="PR.Heading 3"/>
    <w:basedOn w:val="Heading1"/>
    <w:next w:val="PRText"/>
    <w:uiPriority w:val="13"/>
    <w:qFormat/>
    <w:rsid w:val="00816D83"/>
    <w:pPr>
      <w:spacing w:before="280" w:after="120" w:line="276" w:lineRule="auto"/>
    </w:pPr>
    <w:rPr>
      <w:color w:val="193059" w:themeColor="text2"/>
      <w:sz w:val="26"/>
      <w:lang w:val="en-GB"/>
    </w:rPr>
  </w:style>
  <w:style w:type="paragraph" w:customStyle="1" w:styleId="PRHeading4">
    <w:name w:val="PR.Heading 4"/>
    <w:basedOn w:val="PRHeading3"/>
    <w:next w:val="PRText"/>
    <w:uiPriority w:val="14"/>
    <w:qFormat/>
    <w:rsid w:val="00816D83"/>
    <w:rPr>
      <w:color w:val="3A3A3A" w:themeColor="text1"/>
      <w:sz w:val="24"/>
    </w:rPr>
  </w:style>
  <w:style w:type="paragraph" w:customStyle="1" w:styleId="PRTextBullet2Continued">
    <w:name w:val="PR.Text Bullet 2 Continued"/>
    <w:basedOn w:val="PRTextBullet1Continued"/>
    <w:uiPriority w:val="20"/>
    <w:qFormat/>
    <w:rsid w:val="00816D83"/>
    <w:pPr>
      <w:ind w:left="567"/>
    </w:pPr>
  </w:style>
  <w:style w:type="paragraph" w:customStyle="1" w:styleId="PRHeading1Numbered">
    <w:name w:val="PR.Heading 1 Numbered"/>
    <w:basedOn w:val="PRHeading1"/>
    <w:next w:val="PRText"/>
    <w:uiPriority w:val="7"/>
    <w:qFormat/>
    <w:rsid w:val="0034556A"/>
    <w:pPr>
      <w:numPr>
        <w:numId w:val="9"/>
      </w:numPr>
      <w:pBdr>
        <w:top w:val="single" w:sz="48" w:space="4" w:color="F2F2F2"/>
      </w:pBdr>
    </w:pPr>
  </w:style>
  <w:style w:type="paragraph" w:customStyle="1" w:styleId="PRHeading2Numbered">
    <w:name w:val="PR.Heading 2 Numbered"/>
    <w:basedOn w:val="PRHeading1Numbered"/>
    <w:next w:val="PRText"/>
    <w:uiPriority w:val="8"/>
    <w:qFormat/>
    <w:rsid w:val="0033600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09"/>
      </w:tabs>
      <w:spacing w:before="280" w:after="160"/>
    </w:pPr>
    <w:rPr>
      <w:color w:val="F2632F" w:themeColor="accent5"/>
      <w:sz w:val="28"/>
    </w:rPr>
  </w:style>
  <w:style w:type="paragraph" w:customStyle="1" w:styleId="PRHeading3Numbered">
    <w:name w:val="PR.Heading 3 Numbered"/>
    <w:basedOn w:val="PRHeading2Numbered"/>
    <w:next w:val="PRText"/>
    <w:uiPriority w:val="9"/>
    <w:qFormat/>
    <w:rsid w:val="00816D83"/>
    <w:pPr>
      <w:numPr>
        <w:ilvl w:val="2"/>
      </w:numPr>
      <w:tabs>
        <w:tab w:val="clear" w:pos="709"/>
      </w:tabs>
    </w:pPr>
    <w:rPr>
      <w:color w:val="193059" w:themeColor="text2"/>
      <w:sz w:val="26"/>
    </w:rPr>
  </w:style>
  <w:style w:type="paragraph" w:customStyle="1" w:styleId="PRHeading4Numbered">
    <w:name w:val="PR.Heading 4 Numbered"/>
    <w:basedOn w:val="PRHeading3Numbered"/>
    <w:next w:val="PRText"/>
    <w:uiPriority w:val="10"/>
    <w:qFormat/>
    <w:rsid w:val="00816D83"/>
    <w:pPr>
      <w:numPr>
        <w:ilvl w:val="3"/>
      </w:numPr>
      <w:tabs>
        <w:tab w:val="left" w:pos="992"/>
      </w:tabs>
    </w:pPr>
    <w:rPr>
      <w:color w:val="3A3A3A" w:themeColor="text1"/>
      <w:sz w:val="24"/>
    </w:rPr>
  </w:style>
  <w:style w:type="numbering" w:customStyle="1" w:styleId="PRListTableNumbers">
    <w:name w:val="PR.List_TableNumbers"/>
    <w:uiPriority w:val="99"/>
    <w:rsid w:val="0059033A"/>
    <w:pPr>
      <w:numPr>
        <w:numId w:val="6"/>
      </w:numPr>
    </w:pPr>
  </w:style>
  <w:style w:type="table" w:styleId="GridTable1Light-Accent5">
    <w:name w:val="Grid Table 1 Light Accent 5"/>
    <w:basedOn w:val="TableNormal"/>
    <w:uiPriority w:val="46"/>
    <w:locked/>
    <w:rsid w:val="0059033A"/>
    <w:tblPr>
      <w:tblStyleRowBandSize w:val="1"/>
      <w:tblStyleColBandSize w:val="1"/>
      <w:tblBorders>
        <w:top w:val="single" w:sz="4" w:space="0" w:color="F9C0AB" w:themeColor="accent5" w:themeTint="66"/>
        <w:left w:val="single" w:sz="4" w:space="0" w:color="F9C0AB" w:themeColor="accent5" w:themeTint="66"/>
        <w:bottom w:val="single" w:sz="4" w:space="0" w:color="F9C0AB" w:themeColor="accent5" w:themeTint="66"/>
        <w:right w:val="single" w:sz="4" w:space="0" w:color="F9C0AB" w:themeColor="accent5" w:themeTint="66"/>
        <w:insideH w:val="single" w:sz="4" w:space="0" w:color="F9C0AB" w:themeColor="accent5" w:themeTint="66"/>
        <w:insideV w:val="single" w:sz="4" w:space="0" w:color="F9C0A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7A1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A1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semiHidden/>
    <w:locked/>
    <w:rsid w:val="0059033A"/>
    <w:pPr>
      <w:ind w:left="720"/>
      <w:contextualSpacing/>
    </w:pPr>
  </w:style>
  <w:style w:type="paragraph" w:customStyle="1" w:styleId="PRTextNumbered1">
    <w:name w:val="PR.Text Numbered 1"/>
    <w:basedOn w:val="ListParagraph"/>
    <w:uiPriority w:val="21"/>
    <w:qFormat/>
    <w:rsid w:val="000D5EB7"/>
    <w:pPr>
      <w:numPr>
        <w:numId w:val="12"/>
      </w:numPr>
      <w:spacing w:before="60" w:after="60" w:line="276" w:lineRule="auto"/>
      <w:contextualSpacing w:val="0"/>
    </w:pPr>
    <w:rPr>
      <w:lang w:val="en-GB"/>
    </w:rPr>
  </w:style>
  <w:style w:type="paragraph" w:customStyle="1" w:styleId="PRTextNumbered2">
    <w:name w:val="PR.Text Numbered 2"/>
    <w:uiPriority w:val="22"/>
    <w:qFormat/>
    <w:rsid w:val="000D5EB7"/>
    <w:pPr>
      <w:numPr>
        <w:ilvl w:val="1"/>
        <w:numId w:val="12"/>
      </w:numPr>
      <w:spacing w:before="60" w:after="60" w:line="276" w:lineRule="auto"/>
    </w:pPr>
    <w:rPr>
      <w:rFonts w:eastAsia="Arial" w:cs="Times New Roman"/>
      <w:lang w:val="en-GB"/>
    </w:rPr>
  </w:style>
  <w:style w:type="paragraph" w:styleId="Header">
    <w:name w:val="header"/>
    <w:basedOn w:val="Normal"/>
    <w:link w:val="HeaderChar"/>
    <w:uiPriority w:val="99"/>
    <w:semiHidden/>
    <w:locked/>
    <w:rsid w:val="00CE75BB"/>
    <w:pPr>
      <w:tabs>
        <w:tab w:val="center" w:pos="4513"/>
        <w:tab w:val="right" w:pos="9026"/>
      </w:tabs>
      <w:spacing w:line="276" w:lineRule="auto"/>
      <w:jc w:val="right"/>
    </w:pPr>
    <w:rPr>
      <w:color w:val="888888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E75BB"/>
    <w:rPr>
      <w:color w:val="888888"/>
      <w:sz w:val="18"/>
    </w:rPr>
  </w:style>
  <w:style w:type="paragraph" w:styleId="Footer">
    <w:name w:val="footer"/>
    <w:basedOn w:val="Normal"/>
    <w:link w:val="FooterChar"/>
    <w:uiPriority w:val="99"/>
    <w:semiHidden/>
    <w:locked/>
    <w:rsid w:val="00CE75BB"/>
    <w:pPr>
      <w:tabs>
        <w:tab w:val="center" w:pos="4513"/>
        <w:tab w:val="right" w:pos="9026"/>
      </w:tabs>
      <w:jc w:val="right"/>
    </w:pPr>
    <w:rPr>
      <w:color w:val="888888" w:themeColor="text1" w:themeTint="99"/>
      <w:sz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E75BB"/>
    <w:rPr>
      <w:color w:val="888888" w:themeColor="text1" w:themeTint="99"/>
      <w:sz w:val="18"/>
    </w:rPr>
  </w:style>
  <w:style w:type="paragraph" w:customStyle="1" w:styleId="PRDocFooter">
    <w:name w:val="PR.DocFooter"/>
    <w:basedOn w:val="Footer"/>
    <w:uiPriority w:val="15"/>
    <w:semiHidden/>
    <w:qFormat/>
    <w:rsid w:val="00816D83"/>
    <w:pPr>
      <w:spacing w:line="276" w:lineRule="auto"/>
    </w:pPr>
  </w:style>
  <w:style w:type="table" w:styleId="ListTable5Dark-Accent4">
    <w:name w:val="List Table 5 Dark Accent 4"/>
    <w:basedOn w:val="TableNormal"/>
    <w:uiPriority w:val="50"/>
    <w:locked/>
    <w:rsid w:val="0059033A"/>
    <w:rPr>
      <w:color w:val="FFFFFF" w:themeColor="background1"/>
    </w:rPr>
    <w:tblPr>
      <w:tblStyleRowBandSize w:val="1"/>
      <w:tblStyleColBandSize w:val="1"/>
      <w:tblBorders>
        <w:top w:val="single" w:sz="24" w:space="0" w:color="AF2526" w:themeColor="accent4"/>
        <w:left w:val="single" w:sz="24" w:space="0" w:color="AF2526" w:themeColor="accent4"/>
        <w:bottom w:val="single" w:sz="24" w:space="0" w:color="AF2526" w:themeColor="accent4"/>
        <w:right w:val="single" w:sz="24" w:space="0" w:color="AF2526" w:themeColor="accent4"/>
      </w:tblBorders>
    </w:tblPr>
    <w:tcPr>
      <w:shd w:val="clear" w:color="auto" w:fill="AF252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PRLabel">
    <w:name w:val="PR.Label"/>
    <w:next w:val="PRText"/>
    <w:uiPriority w:val="34"/>
    <w:qFormat/>
    <w:rsid w:val="00816D83"/>
    <w:pPr>
      <w:keepNext/>
      <w:spacing w:before="60" w:after="60" w:line="276" w:lineRule="auto"/>
    </w:pPr>
    <w:rPr>
      <w:rFonts w:eastAsia="Arial" w:cs="Times New Roman"/>
      <w:b/>
      <w:color w:val="193059" w:themeColor="text2"/>
      <w:sz w:val="22"/>
      <w:lang w:val="en-GB"/>
    </w:rPr>
  </w:style>
  <w:style w:type="table" w:customStyle="1" w:styleId="PRTable1BlueColumnHeader">
    <w:name w:val="PR.Table1 Blue Column Header"/>
    <w:basedOn w:val="PR1TableGrid"/>
    <w:uiPriority w:val="99"/>
    <w:rsid w:val="0059033A"/>
    <w:pPr>
      <w:spacing w:line="240" w:lineRule="auto"/>
    </w:pPr>
    <w:tblPr>
      <w:tblStyleColBandSize w:val="1"/>
    </w:tblPr>
    <w:tcPr>
      <w:shd w:val="clear" w:color="auto" w:fill="auto"/>
    </w:tcPr>
    <w:tblStylePr w:type="firstRow">
      <w:tblPr/>
      <w:trPr>
        <w:cantSplit w:val="0"/>
        <w:tblHeader/>
      </w:trPr>
    </w:tblStylePr>
    <w:tblStylePr w:type="firstCol">
      <w:pPr>
        <w:wordWrap/>
        <w:spacing w:beforeLines="0" w:before="120" w:beforeAutospacing="0" w:afterLines="0" w:after="120" w:afterAutospacing="0" w:line="252" w:lineRule="auto"/>
        <w:contextualSpacing w:val="0"/>
        <w:mirrorIndents/>
        <w:jc w:val="left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193059" w:themeFill="text2"/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  <w:tblStylePr w:type="band1Horz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Horz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</w:style>
  <w:style w:type="paragraph" w:styleId="BalloonText">
    <w:name w:val="Balloon Text"/>
    <w:basedOn w:val="Normal"/>
    <w:link w:val="BalloonTextChar"/>
    <w:uiPriority w:val="99"/>
    <w:semiHidden/>
    <w:locked/>
    <w:rsid w:val="0059033A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33A"/>
    <w:rPr>
      <w:rFonts w:cs="Segoe UI"/>
      <w:sz w:val="18"/>
      <w:szCs w:val="18"/>
    </w:rPr>
  </w:style>
  <w:style w:type="paragraph" w:customStyle="1" w:styleId="PRTextNumbered3">
    <w:name w:val="PR.Text Numbered 3"/>
    <w:uiPriority w:val="23"/>
    <w:qFormat/>
    <w:rsid w:val="00816D83"/>
    <w:pPr>
      <w:numPr>
        <w:ilvl w:val="2"/>
        <w:numId w:val="12"/>
      </w:numPr>
      <w:spacing w:before="60" w:after="60"/>
    </w:pPr>
    <w:rPr>
      <w:rFonts w:eastAsia="Arial" w:cs="Times New Roman"/>
      <w:lang w:val="en-GB"/>
    </w:rPr>
  </w:style>
  <w:style w:type="paragraph" w:customStyle="1" w:styleId="PRDocTitleLargeHeaderLink">
    <w:name w:val="PR.Doc Title Large Header Link"/>
    <w:basedOn w:val="PRDocTitleLarge"/>
    <w:next w:val="PRText"/>
    <w:qFormat/>
    <w:rsid w:val="00462B73"/>
  </w:style>
  <w:style w:type="paragraph" w:customStyle="1" w:styleId="PRDocTitleMediumHeaderLink">
    <w:name w:val="PR.Doc Title Medium Header Link"/>
    <w:basedOn w:val="PRDocTitleMedium"/>
    <w:next w:val="PRText"/>
    <w:uiPriority w:val="2"/>
    <w:qFormat/>
    <w:rsid w:val="0034556A"/>
  </w:style>
  <w:style w:type="character" w:styleId="CommentReference">
    <w:name w:val="annotation reference"/>
    <w:basedOn w:val="DefaultParagraphFont"/>
    <w:uiPriority w:val="99"/>
    <w:semiHidden/>
    <w:locked/>
    <w:rsid w:val="00590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59033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033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590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33A"/>
    <w:rPr>
      <w:b/>
      <w:bCs/>
    </w:rPr>
  </w:style>
  <w:style w:type="paragraph" w:customStyle="1" w:styleId="PRFigureDescription">
    <w:name w:val="PR.Figure Description"/>
    <w:next w:val="PRText"/>
    <w:uiPriority w:val="35"/>
    <w:qFormat/>
    <w:rsid w:val="00816D83"/>
    <w:pPr>
      <w:spacing w:before="60" w:after="60" w:line="276" w:lineRule="auto"/>
    </w:pPr>
    <w:rPr>
      <w:rFonts w:eastAsia="Arial" w:cs="Times New Roman"/>
      <w:b/>
      <w:color w:val="193059"/>
      <w:lang w:val="en-GB"/>
    </w:rPr>
  </w:style>
  <w:style w:type="character" w:styleId="Hyperlink">
    <w:name w:val="Hyperlink"/>
    <w:uiPriority w:val="99"/>
    <w:locked/>
    <w:rsid w:val="0059033A"/>
    <w:rPr>
      <w:color w:val="3470A6"/>
      <w:u w:val="single"/>
    </w:rPr>
  </w:style>
  <w:style w:type="character" w:styleId="FollowedHyperlink">
    <w:name w:val="FollowedHyperlink"/>
    <w:uiPriority w:val="99"/>
    <w:semiHidden/>
    <w:locked/>
    <w:rsid w:val="0059033A"/>
    <w:rPr>
      <w:color w:val="584C94"/>
      <w:u w:val="single"/>
    </w:rPr>
  </w:style>
  <w:style w:type="paragraph" w:customStyle="1" w:styleId="PRContentsTitle">
    <w:name w:val="PR.Contents Title"/>
    <w:basedOn w:val="PRHeading1"/>
    <w:next w:val="PRText"/>
    <w:uiPriority w:val="5"/>
    <w:qFormat/>
    <w:rsid w:val="0034556A"/>
  </w:style>
  <w:style w:type="numbering" w:customStyle="1" w:styleId="PRListLegalNumbering">
    <w:name w:val="PR.List_LegalNumbering"/>
    <w:uiPriority w:val="99"/>
    <w:rsid w:val="000D5EB7"/>
    <w:pPr>
      <w:numPr>
        <w:numId w:val="4"/>
      </w:numPr>
    </w:pPr>
  </w:style>
  <w:style w:type="numbering" w:customStyle="1" w:styleId="PRHeadingNumbers">
    <w:name w:val="PR_HeadingNumbers"/>
    <w:uiPriority w:val="99"/>
    <w:rsid w:val="0059033A"/>
    <w:pPr>
      <w:numPr>
        <w:numId w:val="7"/>
      </w:numPr>
    </w:pPr>
  </w:style>
  <w:style w:type="paragraph" w:customStyle="1" w:styleId="PRTableText">
    <w:name w:val="PR.Table Text"/>
    <w:uiPriority w:val="26"/>
    <w:qFormat/>
    <w:rsid w:val="00816D83"/>
    <w:pPr>
      <w:widowControl w:val="0"/>
      <w:spacing w:after="40"/>
    </w:pPr>
    <w:rPr>
      <w:rFonts w:eastAsia="Arial" w:cs="Times New Roman"/>
      <w:sz w:val="18"/>
      <w:lang w:val="en-GB"/>
    </w:rPr>
  </w:style>
  <w:style w:type="table" w:customStyle="1" w:styleId="PRTable2OrangeRowHeader">
    <w:name w:val="PR.Table2 Orange Row Header"/>
    <w:basedOn w:val="PRTable1BlueRowHeader"/>
    <w:uiPriority w:val="99"/>
    <w:rsid w:val="0059033A"/>
    <w:tblPr/>
    <w:tblStylePr w:type="firstRow">
      <w:pPr>
        <w:wordWrap/>
        <w:spacing w:beforeLines="0" w:before="120" w:beforeAutospacing="0" w:afterLines="0" w:after="12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 Bold" w:hAnsi="Arial Bold"/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F2632F" w:themeFill="accent5"/>
      </w:tcPr>
    </w:tblStylePr>
    <w:tblStylePr w:type="fir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table" w:customStyle="1" w:styleId="PRTable3GreyColumnHeader">
    <w:name w:val="PR.Table3 Grey Column Header"/>
    <w:basedOn w:val="PRTable1BlueColumnHeader"/>
    <w:uiPriority w:val="99"/>
    <w:rsid w:val="0059033A"/>
    <w:tblPr/>
    <w:tcPr>
      <w:shd w:val="clear" w:color="auto" w:fill="auto"/>
    </w:tcPr>
    <w:tblStylePr w:type="firstRow">
      <w:tblPr/>
      <w:trPr>
        <w:cantSplit w:val="0"/>
        <w:tblHeader/>
      </w:trPr>
    </w:tblStylePr>
    <w:tblStylePr w:type="firstCol">
      <w:pPr>
        <w:wordWrap/>
        <w:spacing w:beforeLines="0" w:before="120" w:beforeAutospacing="0" w:afterLines="0" w:after="120" w:afterAutospacing="0" w:line="252" w:lineRule="auto"/>
        <w:contextualSpacing w:val="0"/>
        <w:mirrorIndents/>
        <w:jc w:val="left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3A3A3A" w:themeFill="text1"/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auto"/>
      </w:tc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auto"/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character" w:customStyle="1" w:styleId="PRTextChar">
    <w:name w:val="PR.Text Char"/>
    <w:basedOn w:val="DefaultParagraphFont"/>
    <w:link w:val="PRText"/>
    <w:uiPriority w:val="16"/>
    <w:rsid w:val="00816D83"/>
    <w:rPr>
      <w:lang w:val="en-GB"/>
    </w:rPr>
  </w:style>
  <w:style w:type="table" w:styleId="ListTable4-Accent6">
    <w:name w:val="List Table 4 Accent 6"/>
    <w:basedOn w:val="TableNormal"/>
    <w:uiPriority w:val="49"/>
    <w:locked/>
    <w:rsid w:val="0059033A"/>
    <w:tblPr>
      <w:tblStyleRowBandSize w:val="1"/>
      <w:tblStyleColBandSize w:val="1"/>
      <w:tblBorders>
        <w:top w:val="single" w:sz="4" w:space="0" w:color="F0D78C" w:themeColor="accent6" w:themeTint="99"/>
        <w:left w:val="single" w:sz="4" w:space="0" w:color="F0D78C" w:themeColor="accent6" w:themeTint="99"/>
        <w:bottom w:val="single" w:sz="4" w:space="0" w:color="F0D78C" w:themeColor="accent6" w:themeTint="99"/>
        <w:right w:val="single" w:sz="4" w:space="0" w:color="F0D78C" w:themeColor="accent6" w:themeTint="99"/>
        <w:insideH w:val="single" w:sz="4" w:space="0" w:color="F0D7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BD40" w:themeColor="accent6"/>
          <w:left w:val="single" w:sz="4" w:space="0" w:color="E6BD40" w:themeColor="accent6"/>
          <w:bottom w:val="single" w:sz="4" w:space="0" w:color="E6BD40" w:themeColor="accent6"/>
          <w:right w:val="single" w:sz="4" w:space="0" w:color="E6BD40" w:themeColor="accent6"/>
          <w:insideH w:val="nil"/>
        </w:tcBorders>
        <w:shd w:val="clear" w:color="auto" w:fill="E6BD40" w:themeFill="accent6"/>
      </w:tcPr>
    </w:tblStylePr>
    <w:tblStylePr w:type="lastRow">
      <w:rPr>
        <w:b/>
        <w:bCs/>
      </w:rPr>
      <w:tblPr/>
      <w:tcPr>
        <w:tcBorders>
          <w:top w:val="double" w:sz="4" w:space="0" w:color="F0D7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8" w:themeFill="accent6" w:themeFillTint="33"/>
      </w:tcPr>
    </w:tblStylePr>
    <w:tblStylePr w:type="band1Horz">
      <w:tblPr/>
      <w:tcPr>
        <w:shd w:val="clear" w:color="auto" w:fill="FAF1D8" w:themeFill="accent6" w:themeFillTint="33"/>
      </w:tcPr>
    </w:tblStylePr>
  </w:style>
  <w:style w:type="paragraph" w:customStyle="1" w:styleId="PRTableTextBullet1">
    <w:name w:val="PR.Table Text Bullet 1"/>
    <w:basedOn w:val="Normal"/>
    <w:uiPriority w:val="27"/>
    <w:qFormat/>
    <w:rsid w:val="00816D83"/>
    <w:pPr>
      <w:numPr>
        <w:numId w:val="10"/>
      </w:numPr>
      <w:spacing w:after="40"/>
    </w:pPr>
    <w:rPr>
      <w:sz w:val="18"/>
      <w:lang w:val="en-GB"/>
    </w:rPr>
  </w:style>
  <w:style w:type="paragraph" w:customStyle="1" w:styleId="PRTableTextBullet2">
    <w:name w:val="PR.Table Text Bullet 2"/>
    <w:basedOn w:val="PRTextBullet2"/>
    <w:uiPriority w:val="28"/>
    <w:qFormat/>
    <w:rsid w:val="00816D83"/>
    <w:pPr>
      <w:spacing w:after="40" w:line="252" w:lineRule="auto"/>
    </w:pPr>
    <w:rPr>
      <w:sz w:val="18"/>
    </w:rPr>
  </w:style>
  <w:style w:type="table" w:customStyle="1" w:styleId="PRTable2OrangeColumnHeader">
    <w:name w:val="PR.Table2 Orange Column Header"/>
    <w:basedOn w:val="PRTable1BlueColumnHeader"/>
    <w:uiPriority w:val="99"/>
    <w:rsid w:val="0059033A"/>
    <w:tblPr/>
    <w:tcPr>
      <w:shd w:val="clear" w:color="auto" w:fill="auto"/>
    </w:tcPr>
    <w:tblStylePr w:type="firstRow">
      <w:tblPr/>
      <w:trPr>
        <w:cantSplit w:val="0"/>
        <w:tblHeader/>
      </w:trPr>
    </w:tblStylePr>
    <w:tblStylePr w:type="firstCol">
      <w:pPr>
        <w:wordWrap/>
        <w:spacing w:beforeLines="0" w:before="120" w:beforeAutospacing="0" w:afterLines="0" w:after="120" w:afterAutospacing="0" w:line="252" w:lineRule="auto"/>
        <w:contextualSpacing w:val="0"/>
        <w:mirrorIndents/>
        <w:jc w:val="left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F2632F" w:themeFill="accent5"/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  <w:tblStylePr w:type="band1Horz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Horz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</w:style>
  <w:style w:type="paragraph" w:customStyle="1" w:styleId="PRTableTextNumbered1">
    <w:name w:val="PR.Table Text Numbered 1"/>
    <w:uiPriority w:val="31"/>
    <w:qFormat/>
    <w:rsid w:val="00816D83"/>
    <w:pPr>
      <w:numPr>
        <w:numId w:val="11"/>
      </w:numPr>
      <w:spacing w:after="40"/>
      <w:mirrorIndents/>
    </w:pPr>
    <w:rPr>
      <w:rFonts w:eastAsia="Arial" w:cs="Times New Roman"/>
      <w:sz w:val="18"/>
      <w:lang w:val="en-GB"/>
    </w:rPr>
  </w:style>
  <w:style w:type="paragraph" w:customStyle="1" w:styleId="PRTableTextNumbered2">
    <w:name w:val="PR.Table Text Numbered 2"/>
    <w:basedOn w:val="PRTableText"/>
    <w:uiPriority w:val="31"/>
    <w:qFormat/>
    <w:rsid w:val="00A5480D"/>
    <w:pPr>
      <w:numPr>
        <w:ilvl w:val="1"/>
        <w:numId w:val="6"/>
      </w:numPr>
    </w:pPr>
  </w:style>
  <w:style w:type="paragraph" w:customStyle="1" w:styleId="PRTableTextNumbered3">
    <w:name w:val="PR.Table Text Numbered 3"/>
    <w:basedOn w:val="PRTableText"/>
    <w:uiPriority w:val="33"/>
    <w:qFormat/>
    <w:rsid w:val="00A5480D"/>
    <w:pPr>
      <w:numPr>
        <w:ilvl w:val="2"/>
        <w:numId w:val="6"/>
      </w:numPr>
    </w:pPr>
  </w:style>
  <w:style w:type="table" w:styleId="GridTable4">
    <w:name w:val="Grid Table 4"/>
    <w:basedOn w:val="TableNormal"/>
    <w:uiPriority w:val="49"/>
    <w:locked/>
    <w:rsid w:val="0059033A"/>
    <w:tblPr>
      <w:tblStyleRowBandSize w:val="1"/>
      <w:tblStyleColBandSize w:val="1"/>
      <w:tblBorders>
        <w:top w:val="single" w:sz="4" w:space="0" w:color="888888" w:themeColor="text1" w:themeTint="99"/>
        <w:left w:val="single" w:sz="4" w:space="0" w:color="888888" w:themeColor="text1" w:themeTint="99"/>
        <w:bottom w:val="single" w:sz="4" w:space="0" w:color="888888" w:themeColor="text1" w:themeTint="99"/>
        <w:right w:val="single" w:sz="4" w:space="0" w:color="888888" w:themeColor="text1" w:themeTint="99"/>
        <w:insideH w:val="single" w:sz="4" w:space="0" w:color="888888" w:themeColor="text1" w:themeTint="99"/>
        <w:insideV w:val="single" w:sz="4" w:space="0" w:color="888888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3059" w:themeFill="text2"/>
      </w:tcPr>
    </w:tblStylePr>
    <w:tblStylePr w:type="lastRow">
      <w:rPr>
        <w:b/>
        <w:bCs/>
      </w:rPr>
      <w:tblPr/>
      <w:tcPr>
        <w:tcBorders>
          <w:top w:val="double" w:sz="4" w:space="0" w:color="3A3A3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text1" w:themeFillTint="33"/>
      </w:tcPr>
    </w:tblStylePr>
    <w:tblStylePr w:type="band1Horz">
      <w:tblPr/>
      <w:tcPr>
        <w:shd w:val="clear" w:color="auto" w:fill="D7D7D7" w:themeFill="text1" w:themeFillTint="33"/>
      </w:tcPr>
    </w:tblStylePr>
  </w:style>
  <w:style w:type="table" w:styleId="GridTable4-Accent3">
    <w:name w:val="Grid Table 4 Accent 3"/>
    <w:basedOn w:val="TableNormal"/>
    <w:uiPriority w:val="49"/>
    <w:locked/>
    <w:rsid w:val="0059033A"/>
    <w:tblPr>
      <w:tblStyleRowBandSize w:val="1"/>
      <w:tblStyleColBandSize w:val="1"/>
      <w:tblBorders>
        <w:top w:val="single" w:sz="4" w:space="0" w:color="968DC4" w:themeColor="accent3" w:themeTint="99"/>
        <w:left w:val="single" w:sz="4" w:space="0" w:color="968DC4" w:themeColor="accent3" w:themeTint="99"/>
        <w:bottom w:val="single" w:sz="4" w:space="0" w:color="968DC4" w:themeColor="accent3" w:themeTint="99"/>
        <w:right w:val="single" w:sz="4" w:space="0" w:color="968DC4" w:themeColor="accent3" w:themeTint="99"/>
        <w:insideH w:val="single" w:sz="4" w:space="0" w:color="968DC4" w:themeColor="accent3" w:themeTint="99"/>
        <w:insideV w:val="single" w:sz="4" w:space="0" w:color="968DC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4C94" w:themeColor="accent3"/>
          <w:left w:val="single" w:sz="4" w:space="0" w:color="584C94" w:themeColor="accent3"/>
          <w:bottom w:val="single" w:sz="4" w:space="0" w:color="584C94" w:themeColor="accent3"/>
          <w:right w:val="single" w:sz="4" w:space="0" w:color="584C94" w:themeColor="accent3"/>
          <w:insideH w:val="nil"/>
          <w:insideV w:val="nil"/>
        </w:tcBorders>
        <w:shd w:val="clear" w:color="auto" w:fill="584C94" w:themeFill="accent3"/>
      </w:tcPr>
    </w:tblStylePr>
    <w:tblStylePr w:type="lastRow">
      <w:rPr>
        <w:b/>
        <w:bCs/>
      </w:rPr>
      <w:tblPr/>
      <w:tcPr>
        <w:tcBorders>
          <w:top w:val="double" w:sz="4" w:space="0" w:color="584C9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9EB" w:themeFill="accent3" w:themeFillTint="33"/>
      </w:tcPr>
    </w:tblStylePr>
    <w:tblStylePr w:type="band1Horz">
      <w:tblPr/>
      <w:tcPr>
        <w:shd w:val="clear" w:color="auto" w:fill="DCD9EB" w:themeFill="accent3" w:themeFillTint="33"/>
      </w:tcPr>
    </w:tblStylePr>
  </w:style>
  <w:style w:type="table" w:customStyle="1" w:styleId="PR1TableGrid">
    <w:name w:val="PR.1TableGrid"/>
    <w:basedOn w:val="TableNormal"/>
    <w:uiPriority w:val="99"/>
    <w:rsid w:val="0059033A"/>
    <w:pPr>
      <w:spacing w:after="40"/>
    </w:pPr>
    <w:rPr>
      <w:sz w:val="18"/>
    </w:rPr>
    <w:tblPr>
      <w:tblStyleRowBandSize w:val="1"/>
      <w:tblBorders>
        <w:top w:val="single" w:sz="4" w:space="0" w:color="888888" w:themeColor="text1" w:themeTint="99"/>
        <w:left w:val="single" w:sz="4" w:space="0" w:color="888888" w:themeColor="text1" w:themeTint="99"/>
        <w:bottom w:val="single" w:sz="4" w:space="0" w:color="888888" w:themeColor="text1" w:themeTint="99"/>
        <w:right w:val="single" w:sz="4" w:space="0" w:color="888888" w:themeColor="text1" w:themeTint="99"/>
        <w:insideH w:val="single" w:sz="4" w:space="0" w:color="888888" w:themeColor="text1" w:themeTint="99"/>
        <w:insideV w:val="single" w:sz="4" w:space="0" w:color="888888" w:themeColor="text1" w:themeTint="99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</w:style>
  <w:style w:type="table" w:styleId="TableGridLight">
    <w:name w:val="Grid Table Light"/>
    <w:basedOn w:val="TableNormal"/>
    <w:uiPriority w:val="40"/>
    <w:locked/>
    <w:rsid w:val="0059033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1">
    <w:name w:val="Table Grid 1"/>
    <w:basedOn w:val="TableNormal"/>
    <w:uiPriority w:val="99"/>
    <w:semiHidden/>
    <w:unhideWhenUsed/>
    <w:locked/>
    <w:rsid w:val="0059033A"/>
    <w:pPr>
      <w:spacing w:before="240" w:after="6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3">
    <w:name w:val="List Table 3"/>
    <w:basedOn w:val="TableNormal"/>
    <w:uiPriority w:val="48"/>
    <w:locked/>
    <w:rsid w:val="0059033A"/>
    <w:tblPr>
      <w:tblStyleRowBandSize w:val="1"/>
      <w:tblStyleColBandSize w:val="1"/>
      <w:tblBorders>
        <w:top w:val="single" w:sz="4" w:space="0" w:color="3A3A3A" w:themeColor="text1"/>
        <w:left w:val="single" w:sz="4" w:space="0" w:color="3A3A3A" w:themeColor="text1"/>
        <w:bottom w:val="single" w:sz="4" w:space="0" w:color="3A3A3A" w:themeColor="text1"/>
        <w:right w:val="single" w:sz="4" w:space="0" w:color="3A3A3A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A3A3A" w:themeFill="text1"/>
      </w:tcPr>
    </w:tblStylePr>
    <w:tblStylePr w:type="lastRow">
      <w:rPr>
        <w:b/>
        <w:bCs/>
      </w:rPr>
      <w:tblPr/>
      <w:tcPr>
        <w:tcBorders>
          <w:top w:val="double" w:sz="4" w:space="0" w:color="3A3A3A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A3A3A" w:themeColor="text1"/>
          <w:right w:val="single" w:sz="4" w:space="0" w:color="3A3A3A" w:themeColor="text1"/>
        </w:tcBorders>
      </w:tcPr>
    </w:tblStylePr>
    <w:tblStylePr w:type="band1Horz">
      <w:tblPr/>
      <w:tcPr>
        <w:tcBorders>
          <w:top w:val="single" w:sz="4" w:space="0" w:color="3A3A3A" w:themeColor="text1"/>
          <w:bottom w:val="single" w:sz="4" w:space="0" w:color="3A3A3A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3A3A" w:themeColor="text1"/>
          <w:left w:val="nil"/>
        </w:tcBorders>
      </w:tcPr>
    </w:tblStylePr>
    <w:tblStylePr w:type="swCell">
      <w:tblPr/>
      <w:tcPr>
        <w:tcBorders>
          <w:top w:val="double" w:sz="4" w:space="0" w:color="3A3A3A" w:themeColor="text1"/>
          <w:right w:val="nil"/>
        </w:tcBorders>
      </w:tcPr>
    </w:tblStylePr>
  </w:style>
  <w:style w:type="table" w:styleId="PlainTable1">
    <w:name w:val="Plain Table 1"/>
    <w:basedOn w:val="TableNormal"/>
    <w:uiPriority w:val="41"/>
    <w:locked/>
    <w:rsid w:val="0059033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locked/>
    <w:rsid w:val="0059033A"/>
    <w:tblPr>
      <w:tblStyleRowBandSize w:val="1"/>
      <w:tblStyleColBandSize w:val="1"/>
      <w:tblBorders>
        <w:top w:val="single" w:sz="4" w:space="0" w:color="9C9C9C" w:themeColor="text1" w:themeTint="80"/>
        <w:bottom w:val="single" w:sz="4" w:space="0" w:color="9C9C9C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C9C9C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C9C9C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C9C9C" w:themeColor="text1" w:themeTint="80"/>
          <w:right w:val="single" w:sz="4" w:space="0" w:color="9C9C9C" w:themeColor="text1" w:themeTint="80"/>
        </w:tcBorders>
      </w:tcPr>
    </w:tblStylePr>
    <w:tblStylePr w:type="band2Vert">
      <w:tblPr/>
      <w:tcPr>
        <w:tcBorders>
          <w:left w:val="single" w:sz="4" w:space="0" w:color="9C9C9C" w:themeColor="text1" w:themeTint="80"/>
          <w:right w:val="single" w:sz="4" w:space="0" w:color="9C9C9C" w:themeColor="text1" w:themeTint="80"/>
        </w:tcBorders>
      </w:tcPr>
    </w:tblStylePr>
    <w:tblStylePr w:type="band1Horz">
      <w:tblPr/>
      <w:tcPr>
        <w:tcBorders>
          <w:top w:val="single" w:sz="4" w:space="0" w:color="9C9C9C" w:themeColor="text1" w:themeTint="80"/>
          <w:bottom w:val="single" w:sz="4" w:space="0" w:color="9C9C9C" w:themeColor="text1" w:themeTint="80"/>
        </w:tcBorders>
      </w:tcPr>
    </w:tblStylePr>
  </w:style>
  <w:style w:type="table" w:customStyle="1" w:styleId="PRTable3GreyRowHeader">
    <w:name w:val="PR.Table3 Grey Row Header"/>
    <w:basedOn w:val="PRTable1BlueRowHeader"/>
    <w:uiPriority w:val="99"/>
    <w:rsid w:val="0059033A"/>
    <w:pPr>
      <w:spacing w:line="240" w:lineRule="auto"/>
    </w:pPr>
    <w:tblPr/>
    <w:tblStylePr w:type="firstRow">
      <w:pPr>
        <w:wordWrap/>
        <w:spacing w:beforeLines="0" w:before="120" w:beforeAutospacing="0" w:afterLines="0" w:after="12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 Bold" w:hAnsi="Arial Bold"/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3A3A3A" w:themeFill="text1"/>
        <w:vAlign w:val="center"/>
      </w:tcPr>
    </w:tblStylePr>
    <w:tblStylePr w:type="fir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la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paragraph" w:styleId="TOC2">
    <w:name w:val="toc 2"/>
    <w:basedOn w:val="Normal"/>
    <w:next w:val="Normal"/>
    <w:uiPriority w:val="39"/>
    <w:locked/>
    <w:rsid w:val="00816D83"/>
    <w:pPr>
      <w:tabs>
        <w:tab w:val="left" w:pos="1134"/>
        <w:tab w:val="right" w:leader="dot" w:pos="9864"/>
      </w:tabs>
      <w:spacing w:after="60"/>
      <w:ind w:left="1134" w:hanging="567"/>
    </w:pPr>
    <w:rPr>
      <w:lang w:val="en-GB"/>
    </w:rPr>
  </w:style>
  <w:style w:type="paragraph" w:styleId="TOC1">
    <w:name w:val="toc 1"/>
    <w:next w:val="Normal"/>
    <w:uiPriority w:val="39"/>
    <w:locked/>
    <w:rsid w:val="00816D83"/>
    <w:pPr>
      <w:tabs>
        <w:tab w:val="left" w:pos="567"/>
        <w:tab w:val="right" w:leader="dot" w:pos="9864"/>
      </w:tabs>
      <w:spacing w:before="120" w:after="60"/>
      <w:ind w:left="567" w:hanging="567"/>
    </w:pPr>
    <w:rPr>
      <w:rFonts w:eastAsia="Arial" w:cs="Times New Roman"/>
      <w:b/>
      <w:color w:val="193059" w:themeColor="text2"/>
      <w:lang w:val="en-GB"/>
    </w:rPr>
  </w:style>
  <w:style w:type="paragraph" w:styleId="TOC3">
    <w:name w:val="toc 3"/>
    <w:basedOn w:val="Normal"/>
    <w:next w:val="Normal"/>
    <w:uiPriority w:val="39"/>
    <w:locked/>
    <w:rsid w:val="00816D83"/>
    <w:pPr>
      <w:tabs>
        <w:tab w:val="left" w:pos="1843"/>
        <w:tab w:val="right" w:leader="dot" w:pos="9864"/>
      </w:tabs>
      <w:spacing w:after="60"/>
      <w:ind w:left="1843" w:hanging="709"/>
    </w:pPr>
    <w:rPr>
      <w:lang w:val="en-GB"/>
    </w:rPr>
  </w:style>
  <w:style w:type="paragraph" w:styleId="TOC4">
    <w:name w:val="toc 4"/>
    <w:basedOn w:val="Normal"/>
    <w:next w:val="Normal"/>
    <w:uiPriority w:val="39"/>
    <w:locked/>
    <w:rsid w:val="00816D83"/>
    <w:pPr>
      <w:tabs>
        <w:tab w:val="left" w:pos="2835"/>
        <w:tab w:val="right" w:leader="dot" w:pos="9864"/>
      </w:tabs>
      <w:spacing w:after="60"/>
      <w:ind w:left="2835" w:hanging="992"/>
    </w:pPr>
    <w:rPr>
      <w:lang w:val="en-GB"/>
      <w14:scene3d>
        <w14:camera w14:prst="orthographicFront"/>
        <w14:lightRig w14:rig="threePt" w14:dir="t">
          <w14:rot w14:lat="0" w14:lon="0" w14:rev="0"/>
        </w14:lightRig>
      </w14:scene3d>
    </w:rPr>
  </w:style>
  <w:style w:type="table" w:customStyle="1" w:styleId="PRTable1BlueRowHeader">
    <w:name w:val="PR.Table1 Blue Row Header"/>
    <w:basedOn w:val="TableNormal"/>
    <w:uiPriority w:val="99"/>
    <w:rsid w:val="0059033A"/>
    <w:tblPr>
      <w:tblStyleRowBandSize w:val="1"/>
      <w:tblStyleColBandSize w:val="1"/>
      <w:tblInd w:w="28" w:type="dxa"/>
      <w:tblBorders>
        <w:top w:val="single" w:sz="4" w:space="0" w:color="888888" w:themeColor="text1" w:themeTint="99"/>
        <w:left w:val="single" w:sz="4" w:space="0" w:color="888888" w:themeColor="text1" w:themeTint="99"/>
        <w:bottom w:val="single" w:sz="4" w:space="0" w:color="888888" w:themeColor="text1" w:themeTint="99"/>
        <w:right w:val="single" w:sz="4" w:space="0" w:color="888888" w:themeColor="text1" w:themeTint="99"/>
        <w:insideH w:val="single" w:sz="4" w:space="0" w:color="888888" w:themeColor="text1" w:themeTint="99"/>
        <w:insideV w:val="single" w:sz="4" w:space="0" w:color="888888" w:themeColor="text1" w:themeTint="99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wordWrap/>
        <w:spacing w:beforeLines="0" w:before="120" w:beforeAutospacing="0" w:afterLines="0" w:after="12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 Bold" w:hAnsi="Arial Bold"/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193059" w:themeFill="text2"/>
      </w:tcPr>
    </w:tblStylePr>
    <w:tblStylePr w:type="fir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table" w:styleId="GridTable5Dark-Accent1">
    <w:name w:val="Grid Table 5 Dark Accent 1"/>
    <w:basedOn w:val="TableNormal"/>
    <w:uiPriority w:val="50"/>
    <w:locked/>
    <w:rsid w:val="0059033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2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70A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70A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70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70A6" w:themeFill="accent1"/>
      </w:tcPr>
    </w:tblStylePr>
    <w:tblStylePr w:type="band1Vert">
      <w:tblPr/>
      <w:tcPr>
        <w:shd w:val="clear" w:color="auto" w:fill="A5C6E3" w:themeFill="accent1" w:themeFillTint="66"/>
      </w:tcPr>
    </w:tblStylePr>
    <w:tblStylePr w:type="band1Horz">
      <w:tblPr/>
      <w:tcPr>
        <w:shd w:val="clear" w:color="auto" w:fill="A5C6E3" w:themeFill="accent1" w:themeFillTint="66"/>
      </w:tcPr>
    </w:tblStylePr>
  </w:style>
  <w:style w:type="paragraph" w:customStyle="1" w:styleId="PRTableTextHeading">
    <w:name w:val="PR.Table Text Heading"/>
    <w:next w:val="PRTableText"/>
    <w:uiPriority w:val="25"/>
    <w:qFormat/>
    <w:rsid w:val="00816D83"/>
    <w:pPr>
      <w:spacing w:before="120" w:after="120"/>
    </w:pPr>
    <w:rPr>
      <w:rFonts w:eastAsia="Arial" w:cs="Times New Roman"/>
      <w:b/>
      <w:bCs/>
      <w:color w:val="FFFFFF" w:themeColor="background1"/>
      <w:lang w:val="en-GB"/>
    </w:rPr>
  </w:style>
  <w:style w:type="paragraph" w:customStyle="1" w:styleId="PRHeadingAppendices">
    <w:name w:val="PR.Heading Appendices"/>
    <w:basedOn w:val="PRHeading1"/>
    <w:next w:val="PRText"/>
    <w:uiPriority w:val="15"/>
    <w:qFormat/>
    <w:rsid w:val="00816D83"/>
    <w:pPr>
      <w:spacing w:before="0"/>
    </w:pPr>
  </w:style>
  <w:style w:type="table" w:styleId="TableGrid4">
    <w:name w:val="Table Grid 4"/>
    <w:basedOn w:val="TableNormal"/>
    <w:uiPriority w:val="99"/>
    <w:semiHidden/>
    <w:unhideWhenUsed/>
    <w:locked/>
    <w:rsid w:val="0059033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locked/>
    <w:rsid w:val="0059033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9033A"/>
  </w:style>
  <w:style w:type="numbering" w:customStyle="1" w:styleId="PRListBullets">
    <w:name w:val="PR.List_Bullets"/>
    <w:uiPriority w:val="99"/>
    <w:rsid w:val="0059033A"/>
    <w:pPr>
      <w:numPr>
        <w:numId w:val="3"/>
      </w:numPr>
    </w:pPr>
  </w:style>
  <w:style w:type="paragraph" w:styleId="NoSpacing">
    <w:name w:val="No Spacing"/>
    <w:uiPriority w:val="1"/>
    <w:semiHidden/>
    <w:locked/>
    <w:rsid w:val="0059033A"/>
  </w:style>
  <w:style w:type="paragraph" w:customStyle="1" w:styleId="PRTextBullet1Continued">
    <w:name w:val="PR.Text Bullet 1 Continued"/>
    <w:basedOn w:val="PRText"/>
    <w:uiPriority w:val="19"/>
    <w:qFormat/>
    <w:rsid w:val="00816D83"/>
    <w:pPr>
      <w:spacing w:before="0" w:after="60"/>
      <w:ind w:left="284"/>
    </w:pPr>
  </w:style>
  <w:style w:type="paragraph" w:customStyle="1" w:styleId="PRHeaderandFooter">
    <w:name w:val="PR.Header and Footer"/>
    <w:uiPriority w:val="6"/>
    <w:rsid w:val="0059033A"/>
    <w:pPr>
      <w:jc w:val="right"/>
    </w:pPr>
    <w:rPr>
      <w:color w:val="888888" w:themeColor="text1" w:themeTint="99"/>
      <w:sz w:val="18"/>
      <w:szCs w:val="18"/>
      <w:lang w:val="en-GB"/>
    </w:rPr>
  </w:style>
  <w:style w:type="paragraph" w:customStyle="1" w:styleId="PRTableTextBullet1Continued">
    <w:name w:val="PR.Table Text Bullet 1 Continued"/>
    <w:basedOn w:val="Normal"/>
    <w:uiPriority w:val="29"/>
    <w:qFormat/>
    <w:rsid w:val="00816D83"/>
    <w:pPr>
      <w:spacing w:after="40"/>
      <w:ind w:left="284"/>
    </w:pPr>
    <w:rPr>
      <w:rFonts w:eastAsia="Arial" w:cs="Times New Roman"/>
      <w:sz w:val="18"/>
      <w:lang w:val="en-GB"/>
    </w:rPr>
  </w:style>
  <w:style w:type="paragraph" w:customStyle="1" w:styleId="PRTableTextBullet2Continued">
    <w:name w:val="PR.Table Text Bullet 2 Continued"/>
    <w:basedOn w:val="PRTableTextBullet1Continued"/>
    <w:uiPriority w:val="29"/>
    <w:qFormat/>
    <w:rsid w:val="00816D83"/>
    <w:pPr>
      <w:ind w:left="568"/>
      <w:mirrorIndents/>
    </w:pPr>
  </w:style>
  <w:style w:type="paragraph" w:customStyle="1" w:styleId="PRTextTiny">
    <w:name w:val="PR.TextTiny"/>
    <w:basedOn w:val="PRText"/>
    <w:semiHidden/>
    <w:locked/>
    <w:rsid w:val="0059033A"/>
    <w:pPr>
      <w:spacing w:before="0" w:after="0" w:line="240" w:lineRule="auto"/>
    </w:pPr>
    <w:rPr>
      <w:sz w:val="2"/>
      <w:szCs w:val="8"/>
    </w:rPr>
  </w:style>
  <w:style w:type="numbering" w:customStyle="1" w:styleId="PRListTableBullets">
    <w:name w:val="PR.List_TableBullets"/>
    <w:uiPriority w:val="99"/>
    <w:rsid w:val="0059033A"/>
    <w:pPr>
      <w:numPr>
        <w:numId w:val="5"/>
      </w:numPr>
    </w:pPr>
  </w:style>
  <w:style w:type="character" w:styleId="PlaceholderText">
    <w:name w:val="Placeholder Text"/>
    <w:basedOn w:val="DefaultParagraphFont"/>
    <w:uiPriority w:val="99"/>
    <w:semiHidden/>
    <w:locked/>
    <w:rsid w:val="0059033A"/>
    <w:rPr>
      <w:color w:val="808080"/>
    </w:rPr>
  </w:style>
  <w:style w:type="paragraph" w:customStyle="1" w:styleId="PRTextNumberedAlphaIndent">
    <w:name w:val="PR.Text Numbered Alpha Indent"/>
    <w:uiPriority w:val="24"/>
    <w:qFormat/>
    <w:rsid w:val="00B3402A"/>
    <w:pPr>
      <w:tabs>
        <w:tab w:val="left" w:pos="1276"/>
      </w:tabs>
      <w:spacing w:after="60" w:line="276" w:lineRule="auto"/>
      <w:ind w:left="737"/>
    </w:pPr>
    <w:rPr>
      <w:lang w:val="en-GB"/>
    </w:rPr>
  </w:style>
  <w:style w:type="table" w:styleId="TableGrid">
    <w:name w:val="Table Grid"/>
    <w:basedOn w:val="TableNormal"/>
    <w:uiPriority w:val="39"/>
    <w:locked/>
    <w:rsid w:val="0059033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6">
    <w:name w:val="toc 6"/>
    <w:next w:val="Normal"/>
    <w:uiPriority w:val="39"/>
    <w:locked/>
    <w:rsid w:val="00816D83"/>
    <w:pPr>
      <w:tabs>
        <w:tab w:val="right" w:leader="dot" w:pos="9854"/>
      </w:tabs>
      <w:spacing w:after="60"/>
      <w:ind w:left="567"/>
    </w:pPr>
    <w:rPr>
      <w:lang w:val="en-GB"/>
    </w:rPr>
  </w:style>
  <w:style w:type="paragraph" w:styleId="TOC7">
    <w:name w:val="toc 7"/>
    <w:next w:val="Normal"/>
    <w:uiPriority w:val="39"/>
    <w:locked/>
    <w:rsid w:val="00816D83"/>
    <w:pPr>
      <w:tabs>
        <w:tab w:val="right" w:leader="dot" w:pos="9854"/>
      </w:tabs>
      <w:spacing w:after="60"/>
      <w:ind w:left="1134"/>
    </w:pPr>
    <w:rPr>
      <w:lang w:val="en-GB"/>
    </w:rPr>
  </w:style>
  <w:style w:type="paragraph" w:styleId="TOC8">
    <w:name w:val="toc 8"/>
    <w:next w:val="Normal"/>
    <w:uiPriority w:val="39"/>
    <w:locked/>
    <w:rsid w:val="00816D83"/>
    <w:pPr>
      <w:tabs>
        <w:tab w:val="right" w:leader="dot" w:pos="9854"/>
      </w:tabs>
      <w:spacing w:after="60"/>
      <w:ind w:left="1843"/>
    </w:pPr>
    <w:rPr>
      <w:lang w:val="en-GB"/>
    </w:rPr>
  </w:style>
  <w:style w:type="paragraph" w:styleId="TOC5">
    <w:name w:val="toc 5"/>
    <w:basedOn w:val="Normal"/>
    <w:next w:val="Normal"/>
    <w:uiPriority w:val="39"/>
    <w:locked/>
    <w:rsid w:val="00816D83"/>
    <w:pPr>
      <w:spacing w:before="120" w:after="60"/>
    </w:pPr>
    <w:rPr>
      <w:b/>
      <w:color w:val="193059" w:themeColor="text2"/>
      <w:lang w:val="en-GB"/>
    </w:rPr>
  </w:style>
  <w:style w:type="paragraph" w:styleId="TOC9">
    <w:name w:val="toc 9"/>
    <w:basedOn w:val="TOC1"/>
    <w:next w:val="Normal"/>
    <w:autoRedefine/>
    <w:uiPriority w:val="39"/>
    <w:semiHidden/>
    <w:locked/>
    <w:rsid w:val="0059033A"/>
  </w:style>
  <w:style w:type="paragraph" w:styleId="Title">
    <w:name w:val="Title"/>
    <w:basedOn w:val="Normal"/>
    <w:next w:val="Normal"/>
    <w:link w:val="TitleChar"/>
    <w:uiPriority w:val="10"/>
    <w:semiHidden/>
    <w:locked/>
    <w:rsid w:val="00A272C9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272C9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locked/>
    <w:rsid w:val="00A272C9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7E7E7E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272C9"/>
    <w:rPr>
      <w:rFonts w:asciiTheme="minorHAnsi" w:eastAsiaTheme="majorEastAsia" w:hAnsiTheme="minorHAnsi" w:cstheme="majorBidi"/>
      <w:color w:val="7E7E7E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semiHidden/>
    <w:locked/>
    <w:rsid w:val="00A272C9"/>
    <w:pPr>
      <w:spacing w:before="160" w:after="160"/>
      <w:jc w:val="center"/>
    </w:pPr>
    <w:rPr>
      <w:i/>
      <w:iCs/>
      <w:color w:val="6B6B6B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272C9"/>
    <w:rPr>
      <w:i/>
      <w:iCs/>
      <w:color w:val="6B6B6B" w:themeColor="text1" w:themeTint="BF"/>
    </w:rPr>
  </w:style>
  <w:style w:type="character" w:styleId="IntenseEmphasis">
    <w:name w:val="Intense Emphasis"/>
    <w:basedOn w:val="DefaultParagraphFont"/>
    <w:uiPriority w:val="21"/>
    <w:semiHidden/>
    <w:locked/>
    <w:rsid w:val="00A272C9"/>
    <w:rPr>
      <w:i/>
      <w:iCs/>
      <w:color w:val="27537C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locked/>
    <w:rsid w:val="00A272C9"/>
    <w:pPr>
      <w:pBdr>
        <w:top w:val="single" w:sz="4" w:space="10" w:color="27537C" w:themeColor="accent1" w:themeShade="BF"/>
        <w:bottom w:val="single" w:sz="4" w:space="10" w:color="27537C" w:themeColor="accent1" w:themeShade="BF"/>
      </w:pBdr>
      <w:spacing w:before="360" w:after="360"/>
      <w:ind w:left="864" w:right="864"/>
      <w:jc w:val="center"/>
    </w:pPr>
    <w:rPr>
      <w:i/>
      <w:iCs/>
      <w:color w:val="27537C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272C9"/>
    <w:rPr>
      <w:i/>
      <w:iCs/>
      <w:color w:val="27537C" w:themeColor="accent1" w:themeShade="BF"/>
    </w:rPr>
  </w:style>
  <w:style w:type="character" w:styleId="IntenseReference">
    <w:name w:val="Intense Reference"/>
    <w:basedOn w:val="DefaultParagraphFont"/>
    <w:uiPriority w:val="32"/>
    <w:semiHidden/>
    <w:locked/>
    <w:rsid w:val="00A272C9"/>
    <w:rPr>
      <w:b/>
      <w:bCs/>
      <w:smallCaps/>
      <w:color w:val="27537C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2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6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0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7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PragmaFinal">
      <a:dk1>
        <a:srgbClr val="3A3A3A"/>
      </a:dk1>
      <a:lt1>
        <a:srgbClr val="FFFFFF"/>
      </a:lt1>
      <a:dk2>
        <a:srgbClr val="193059"/>
      </a:dk2>
      <a:lt2>
        <a:srgbClr val="DDD3CA"/>
      </a:lt2>
      <a:accent1>
        <a:srgbClr val="3470A6"/>
      </a:accent1>
      <a:accent2>
        <a:srgbClr val="339999"/>
      </a:accent2>
      <a:accent3>
        <a:srgbClr val="584C94"/>
      </a:accent3>
      <a:accent4>
        <a:srgbClr val="AF2526"/>
      </a:accent4>
      <a:accent5>
        <a:srgbClr val="F2632F"/>
      </a:accent5>
      <a:accent6>
        <a:srgbClr val="E6BD40"/>
      </a:accent6>
      <a:hlink>
        <a:srgbClr val="3470A6"/>
      </a:hlink>
      <a:folHlink>
        <a:srgbClr val="584C9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23f4e2-fa2b-48a7-a11c-8d942645bd8f" xsi:nil="true"/>
    <lcf76f155ced4ddcb4097134ff3c332f xmlns="11ff6f99-0d0f-4cb0-bbde-d1cf6cb0072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F5B8CCF5D28B48BC6DE29EBA23C505" ma:contentTypeVersion="13" ma:contentTypeDescription="Create a new document." ma:contentTypeScope="" ma:versionID="76a7843c45aac81839b9aa595235c54f">
  <xsd:schema xmlns:xsd="http://www.w3.org/2001/XMLSchema" xmlns:xs="http://www.w3.org/2001/XMLSchema" xmlns:p="http://schemas.microsoft.com/office/2006/metadata/properties" xmlns:ns2="11ff6f99-0d0f-4cb0-bbde-d1cf6cb0072f" xmlns:ns3="6623f4e2-fa2b-48a7-a11c-8d942645bd8f" targetNamespace="http://schemas.microsoft.com/office/2006/metadata/properties" ma:root="true" ma:fieldsID="cf6f340fb4d8c2871f9135fee8241537" ns2:_="" ns3:_="">
    <xsd:import namespace="11ff6f99-0d0f-4cb0-bbde-d1cf6cb0072f"/>
    <xsd:import namespace="6623f4e2-fa2b-48a7-a11c-8d942645bd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f6f99-0d0f-4cb0-bbde-d1cf6cb007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87b9509-0918-47dc-b353-e1e6f59452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3f4e2-fa2b-48a7-a11c-8d942645bd8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66d8dd1-b689-4e08-9aa8-4542938a5a06}" ma:internalName="TaxCatchAll" ma:showField="CatchAllData" ma:web="6623f4e2-fa2b-48a7-a11c-8d942645bd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F6BEAC-94CF-45FC-A2F7-CB013FACC0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C959B5-9382-4247-BEA3-2413ADC9B2B7}">
  <ds:schemaRefs>
    <ds:schemaRef ds:uri="http://schemas.microsoft.com/office/2006/metadata/properties"/>
    <ds:schemaRef ds:uri="http://schemas.microsoft.com/office/infopath/2007/PartnerControls"/>
    <ds:schemaRef ds:uri="6623f4e2-fa2b-48a7-a11c-8d942645bd8f"/>
    <ds:schemaRef ds:uri="11ff6f99-0d0f-4cb0-bbde-d1cf6cb0072f"/>
  </ds:schemaRefs>
</ds:datastoreItem>
</file>

<file path=customXml/itemProps3.xml><?xml version="1.0" encoding="utf-8"?>
<ds:datastoreItem xmlns:ds="http://schemas.openxmlformats.org/officeDocument/2006/customXml" ds:itemID="{924DE339-8C4C-448D-95A6-7A68046990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ff6f99-0d0f-4cb0-bbde-d1cf6cb0072f"/>
    <ds:schemaRef ds:uri="6623f4e2-fa2b-48a7-a11c-8d942645bd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00FC38-DE98-4DE7-91E6-95396406A86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b4644b5-6f4d-4d74-8ea8-e184596910ca}" enabled="0" method="" siteId="{ab4644b5-6f4d-4d74-8ea8-e184596910c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99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gma Stylesheet for PR Styles</vt:lpstr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gma Stylesheet for PR Styles</dc:title>
  <dc:subject/>
  <dc:creator>Masizole Sukwana</dc:creator>
  <cp:keywords/>
  <dc:description/>
  <cp:lastModifiedBy>Masizole Sukwana</cp:lastModifiedBy>
  <cp:revision>37</cp:revision>
  <cp:lastPrinted>2016-07-01T06:41:00Z</cp:lastPrinted>
  <dcterms:created xsi:type="dcterms:W3CDTF">2025-03-07T18:11:00Z</dcterms:created>
  <dcterms:modified xsi:type="dcterms:W3CDTF">2025-03-09T11:29:00Z</dcterms:modified>
</cp:coreProperties>
</file>